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51725" w14:textId="66A1F1C2" w:rsidR="0028300D" w:rsidRDefault="00B67F3D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4CBB36" wp14:editId="5DB54E47">
                <wp:simplePos x="0" y="0"/>
                <wp:positionH relativeFrom="margin">
                  <wp:posOffset>1678001</wp:posOffset>
                </wp:positionH>
                <wp:positionV relativeFrom="paragraph">
                  <wp:posOffset>188340</wp:posOffset>
                </wp:positionV>
                <wp:extent cx="3942677" cy="388961"/>
                <wp:effectExtent l="0" t="0" r="20320" b="1143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2677" cy="3889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33EEC4A" w14:textId="77777777" w:rsidR="0028300D" w:rsidRDefault="0028300D" w:rsidP="0028300D">
                            <w:pPr>
                              <w:tabs>
                                <w:tab w:val="left" w:pos="-3870"/>
                                <w:tab w:val="left" w:pos="0"/>
                              </w:tabs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830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KA220 - Cooperation Partnerships in Vocational Education and Training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</w:p>
                          <w:p w14:paraId="2B3F0589" w14:textId="558A3C7A" w:rsidR="0028300D" w:rsidRPr="0028300D" w:rsidRDefault="0028300D" w:rsidP="0028300D">
                            <w:pPr>
                              <w:tabs>
                                <w:tab w:val="left" w:pos="-3870"/>
                                <w:tab w:val="left" w:pos="0"/>
                              </w:tabs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830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021-1-RO01-KA220-VET-000029412</w:t>
                            </w:r>
                          </w:p>
                          <w:p w14:paraId="4D69F9F4" w14:textId="77777777" w:rsidR="0028300D" w:rsidRDefault="0028300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534CBB36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132.15pt;margin-top:14.85pt;width:310.45pt;height:30.6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" fillcolor="white [3201]" strokecolor="white [3212]" strokeweight=".5pt">
                <v:textbox>
                  <w:txbxContent>
                    <w:p w14:paraId="333EEC4A" w14:textId="77777777" w:rsidR="0028300D" w:rsidRDefault="0028300D" w:rsidP="0028300D">
                      <w:pPr>
                        <w:tabs>
                          <w:tab w:val="left" w:pos="-3870"/>
                          <w:tab w:val="left" w:pos="0"/>
                        </w:tabs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2830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KA220 - Cooperation Partnerships in Vocational Education and Training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</w:p>
                    <w:p w14:paraId="2B3F0589" w14:textId="558A3C7A" w:rsidR="0028300D" w:rsidRPr="0028300D" w:rsidRDefault="0028300D" w:rsidP="0028300D">
                      <w:pPr>
                        <w:tabs>
                          <w:tab w:val="left" w:pos="-3870"/>
                          <w:tab w:val="left" w:pos="0"/>
                        </w:tabs>
                        <w:jc w:val="center"/>
                        <w:rPr>
                          <w:sz w:val="20"/>
                          <w:szCs w:val="20"/>
                        </w:rPr>
                      </w:pPr>
                      <w:r w:rsidRPr="002830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021-1-RO01-KA220-VET-000029412</w:t>
                      </w:r>
                    </w:p>
                    <w:p w14:paraId="4D69F9F4" w14:textId="77777777" w:rsidR="0028300D" w:rsidRDefault="0028300D"/>
                  </w:txbxContent>
                </v:textbox>
                <w10:wrap anchorx="margin"/>
              </v:shape>
            </w:pict>
          </mc:Fallback>
        </mc:AlternateContent>
      </w:r>
      <w:r w:rsidRPr="0028300D"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4CD065" wp14:editId="429C9B1B">
                <wp:simplePos x="0" y="0"/>
                <wp:positionH relativeFrom="margin">
                  <wp:posOffset>1819929</wp:posOffset>
                </wp:positionH>
                <wp:positionV relativeFrom="paragraph">
                  <wp:posOffset>-541627</wp:posOffset>
                </wp:positionV>
                <wp:extent cx="4066540" cy="1404620"/>
                <wp:effectExtent l="0" t="0" r="10160" b="215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65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1FC7F" w14:textId="556524EF" w:rsidR="0028300D" w:rsidRPr="007D3B6E" w:rsidRDefault="0028300D" w:rsidP="0028300D">
                            <w:pPr>
                              <w:tabs>
                                <w:tab w:val="left" w:pos="-3870"/>
                                <w:tab w:val="left" w:pos="0"/>
                              </w:tabs>
                              <w:jc w:val="center"/>
                              <w:rPr>
                                <w:b/>
                                <w:bCs/>
                                <w:color w:val="0000FF"/>
                              </w:rPr>
                            </w:pPr>
                            <w:r w:rsidRPr="007D3B6E">
                              <w:rPr>
                                <w:b/>
                                <w:bCs/>
                                <w:color w:val="0000FF"/>
                              </w:rPr>
                              <w:t>MARS-NET Project „Maritime Simulators and Training Facilities Network for Enhancing the Exchange of Good Practices and Digital Learning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24CD065" id="Text Box 2" o:spid="_x0000_s1027" type="#_x0000_t202" style="position:absolute;left:0;text-align:left;margin-left:143.3pt;margin-top:-42.65pt;width:320.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" strokecolor="white [3212]">
                <v:textbox style="mso-fit-shape-to-text:t">
                  <w:txbxContent>
                    <w:p w14:paraId="4AB1FC7F" w14:textId="556524EF" w:rsidR="0028300D" w:rsidRPr="007D3B6E" w:rsidRDefault="0028300D" w:rsidP="0028300D">
                      <w:pPr>
                        <w:tabs>
                          <w:tab w:val="left" w:pos="-3870"/>
                          <w:tab w:val="left" w:pos="0"/>
                        </w:tabs>
                        <w:jc w:val="center"/>
                        <w:rPr>
                          <w:b/>
                          <w:bCs/>
                          <w:color w:val="0000FF"/>
                        </w:rPr>
                      </w:pPr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MARS-NET Project „Maritime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Simulators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and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Training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Facilities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Network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for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Enhancing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the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Exchange of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Good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Practices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and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 xml:space="preserve"> Digital </w:t>
                      </w:r>
                      <w:proofErr w:type="spellStart"/>
                      <w:r w:rsidRPr="007D3B6E">
                        <w:rPr>
                          <w:b/>
                          <w:bCs/>
                          <w:color w:val="0000FF"/>
                        </w:rPr>
                        <w:t>Learning</w:t>
                      </w:r>
                      <w:proofErr w:type="spellEnd"/>
                      <w:r w:rsidRPr="007D3B6E">
                        <w:rPr>
                          <w:b/>
                          <w:bCs/>
                          <w:color w:val="0000FF"/>
                        </w:rP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229BF">
        <w:rPr>
          <w:noProof/>
        </w:rPr>
        <w:drawing>
          <wp:anchor distT="0" distB="0" distL="114300" distR="114300" simplePos="0" relativeHeight="251662336" behindDoc="0" locked="0" layoutInCell="1" allowOverlap="1" wp14:anchorId="7512AE4B" wp14:editId="56C6D457">
            <wp:simplePos x="0" y="0"/>
            <wp:positionH relativeFrom="column">
              <wp:posOffset>-179354</wp:posOffset>
            </wp:positionH>
            <wp:positionV relativeFrom="paragraph">
              <wp:posOffset>-576021</wp:posOffset>
            </wp:positionV>
            <wp:extent cx="1917511" cy="723334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511" cy="723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DDF907" w14:textId="4E63AB70" w:rsidR="0028300D" w:rsidRDefault="0028300D" w:rsidP="0066301C">
      <w:pPr>
        <w:tabs>
          <w:tab w:val="left" w:pos="-3870"/>
          <w:tab w:val="left" w:pos="0"/>
        </w:tabs>
        <w:jc w:val="center"/>
        <w:rPr>
          <w:b/>
          <w:bCs/>
          <w:color w:val="000000" w:themeColor="text1"/>
          <w:sz w:val="28"/>
          <w:szCs w:val="28"/>
        </w:rPr>
      </w:pPr>
    </w:p>
    <w:p w14:paraId="33BC1C91" w14:textId="52A0C010" w:rsidR="0028300D" w:rsidRDefault="0028300D" w:rsidP="0059283B">
      <w:pPr>
        <w:tabs>
          <w:tab w:val="left" w:pos="-3870"/>
          <w:tab w:val="left" w:pos="0"/>
        </w:tabs>
        <w:rPr>
          <w:b/>
          <w:bCs/>
          <w:color w:val="000000" w:themeColor="text1"/>
          <w:sz w:val="28"/>
          <w:szCs w:val="28"/>
        </w:rPr>
      </w:pPr>
    </w:p>
    <w:p w14:paraId="3DBC45FA" w14:textId="2F54E46A" w:rsidR="006A30CF" w:rsidRPr="00376345" w:rsidRDefault="006A30CF" w:rsidP="0066301C">
      <w:pPr>
        <w:tabs>
          <w:tab w:val="left" w:pos="-3870"/>
          <w:tab w:val="left" w:pos="0"/>
        </w:tabs>
        <w:jc w:val="center"/>
        <w:rPr>
          <w:bCs/>
          <w:color w:val="000000" w:themeColor="text1"/>
          <w:sz w:val="28"/>
          <w:szCs w:val="28"/>
          <w:lang w:val="en-US"/>
        </w:rPr>
      </w:pPr>
      <w:r w:rsidRPr="00376345">
        <w:rPr>
          <w:bCs/>
          <w:color w:val="000000" w:themeColor="text1"/>
          <w:sz w:val="28"/>
          <w:szCs w:val="28"/>
          <w:lang w:val="en-US"/>
        </w:rPr>
        <w:t>APPLICATION FORM</w:t>
      </w:r>
    </w:p>
    <w:p w14:paraId="64198435" w14:textId="1F03A4EA" w:rsidR="001807B9" w:rsidRPr="00376345" w:rsidRDefault="00990E2C" w:rsidP="0028300D">
      <w:pPr>
        <w:pStyle w:val="Bezodstpw"/>
        <w:jc w:val="center"/>
        <w:rPr>
          <w:rFonts w:eastAsia="Calibri"/>
          <w:bCs/>
        </w:rPr>
      </w:pPr>
      <w:r w:rsidRPr="00376345">
        <w:rPr>
          <w:bCs/>
          <w:lang w:val="en-US"/>
        </w:rPr>
        <w:t>Learning, teaching, training activities</w:t>
      </w:r>
      <w:r w:rsidR="001807B9" w:rsidRPr="00376345">
        <w:rPr>
          <w:bCs/>
          <w:lang w:val="en-GB"/>
        </w:rPr>
        <w:t>:</w:t>
      </w:r>
      <w:r w:rsidR="00376345" w:rsidRPr="00376345">
        <w:rPr>
          <w:bCs/>
          <w:lang w:val="en-GB"/>
        </w:rPr>
        <w:t xml:space="preserve"> C2 -</w:t>
      </w:r>
      <w:r w:rsidR="001807B9" w:rsidRPr="00376345">
        <w:rPr>
          <w:rFonts w:eastAsia="Calibri"/>
          <w:bCs/>
        </w:rPr>
        <w:t xml:space="preserve"> “</w:t>
      </w:r>
      <w:r w:rsidR="00376345" w:rsidRPr="00376345">
        <w:rPr>
          <w:bCs/>
          <w:i/>
          <w:iCs/>
        </w:rPr>
        <w:t>Digital exercises on engine room simulator – exchange of good practices and building tutorial digital courses</w:t>
      </w:r>
      <w:r w:rsidR="001807B9" w:rsidRPr="00376345">
        <w:rPr>
          <w:rFonts w:eastAsia="Calibri"/>
          <w:bCs/>
        </w:rPr>
        <w:t>”</w:t>
      </w:r>
    </w:p>
    <w:p w14:paraId="7442361C" w14:textId="39E0B992" w:rsidR="001807B9" w:rsidRPr="00376345" w:rsidRDefault="00990E2C" w:rsidP="001807B9">
      <w:pPr>
        <w:jc w:val="center"/>
        <w:rPr>
          <w:rFonts w:eastAsia="Calibri"/>
          <w:bCs/>
        </w:rPr>
      </w:pPr>
      <w:r w:rsidRPr="00376345">
        <w:rPr>
          <w:rFonts w:eastAsia="Calibri"/>
          <w:bCs/>
        </w:rPr>
        <w:t>APRIL</w:t>
      </w:r>
      <w:r w:rsidR="009F0F51" w:rsidRPr="00376345">
        <w:rPr>
          <w:rFonts w:eastAsia="Calibri"/>
          <w:bCs/>
        </w:rPr>
        <w:t xml:space="preserve"> 2</w:t>
      </w:r>
      <w:r w:rsidRPr="00376345">
        <w:rPr>
          <w:rFonts w:eastAsia="Calibri"/>
          <w:bCs/>
        </w:rPr>
        <w:t>7</w:t>
      </w:r>
      <w:r w:rsidR="001807B9" w:rsidRPr="00376345">
        <w:rPr>
          <w:rFonts w:eastAsia="Calibri"/>
          <w:bCs/>
        </w:rPr>
        <w:t>-</w:t>
      </w:r>
      <w:r w:rsidR="009F0F51" w:rsidRPr="00376345">
        <w:rPr>
          <w:rFonts w:eastAsia="Calibri"/>
          <w:bCs/>
        </w:rPr>
        <w:t>2</w:t>
      </w:r>
      <w:r w:rsidRPr="00376345">
        <w:rPr>
          <w:rFonts w:eastAsia="Calibri"/>
          <w:bCs/>
        </w:rPr>
        <w:t>9</w:t>
      </w:r>
      <w:r w:rsidR="00AB2921" w:rsidRPr="00376345">
        <w:rPr>
          <w:rFonts w:eastAsia="Calibri"/>
          <w:bCs/>
        </w:rPr>
        <w:t>,</w:t>
      </w:r>
      <w:r w:rsidR="001807B9" w:rsidRPr="00376345">
        <w:rPr>
          <w:rFonts w:eastAsia="Calibri"/>
          <w:bCs/>
        </w:rPr>
        <w:t xml:space="preserve"> 202</w:t>
      </w:r>
      <w:r w:rsidR="009F0F51" w:rsidRPr="00376345">
        <w:rPr>
          <w:rFonts w:eastAsia="Calibri"/>
          <w:bCs/>
        </w:rPr>
        <w:t>2</w:t>
      </w:r>
      <w:r w:rsidR="007D3B6E" w:rsidRPr="00376345">
        <w:rPr>
          <w:rFonts w:eastAsia="Calibri"/>
          <w:bCs/>
        </w:rPr>
        <w:t xml:space="preserve">,  </w:t>
      </w:r>
      <w:r w:rsidRPr="00376345">
        <w:rPr>
          <w:rFonts w:eastAsia="Calibri"/>
          <w:bCs/>
        </w:rPr>
        <w:t>Gdynia</w:t>
      </w:r>
      <w:r w:rsidR="001807B9" w:rsidRPr="00376345">
        <w:rPr>
          <w:rFonts w:eastAsia="Calibri"/>
          <w:bCs/>
        </w:rPr>
        <w:t>/</w:t>
      </w:r>
      <w:r w:rsidRPr="00376345">
        <w:rPr>
          <w:rFonts w:eastAsia="Calibri"/>
          <w:bCs/>
        </w:rPr>
        <w:t>POLAND</w:t>
      </w:r>
    </w:p>
    <w:tbl>
      <w:tblPr>
        <w:tblStyle w:val="Tabela-Siatka"/>
        <w:tblW w:w="9126" w:type="dxa"/>
        <w:tblLayout w:type="fixed"/>
        <w:tblLook w:val="04A0" w:firstRow="1" w:lastRow="0" w:firstColumn="1" w:lastColumn="0" w:noHBand="0" w:noVBand="1"/>
      </w:tblPr>
      <w:tblGrid>
        <w:gridCol w:w="705"/>
        <w:gridCol w:w="941"/>
        <w:gridCol w:w="759"/>
        <w:gridCol w:w="556"/>
        <w:gridCol w:w="1116"/>
        <w:gridCol w:w="529"/>
        <w:gridCol w:w="747"/>
        <w:gridCol w:w="284"/>
        <w:gridCol w:w="54"/>
        <w:gridCol w:w="712"/>
        <w:gridCol w:w="967"/>
        <w:gridCol w:w="1756"/>
      </w:tblGrid>
      <w:tr w:rsidR="000032B2" w:rsidRPr="000A0295" w14:paraId="42FCF346" w14:textId="77777777" w:rsidTr="007D3B6E">
        <w:tc>
          <w:tcPr>
            <w:tcW w:w="2405" w:type="dxa"/>
            <w:gridSpan w:val="3"/>
            <w:vAlign w:val="center"/>
          </w:tcPr>
          <w:p w14:paraId="6FA11BA4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COUNTRY</w:t>
            </w:r>
          </w:p>
        </w:tc>
        <w:tc>
          <w:tcPr>
            <w:tcW w:w="6721" w:type="dxa"/>
            <w:gridSpan w:val="9"/>
          </w:tcPr>
          <w:p w14:paraId="12AE4796" w14:textId="2EECC4EB" w:rsidR="000032B2" w:rsidRPr="000A0295" w:rsidRDefault="00990E2C" w:rsidP="000032B2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POLAND</w:t>
            </w:r>
          </w:p>
        </w:tc>
      </w:tr>
      <w:tr w:rsidR="000032B2" w:rsidRPr="000A0295" w14:paraId="2160091C" w14:textId="77777777" w:rsidTr="007D3B6E">
        <w:tc>
          <w:tcPr>
            <w:tcW w:w="2405" w:type="dxa"/>
            <w:gridSpan w:val="3"/>
            <w:vAlign w:val="center"/>
          </w:tcPr>
          <w:p w14:paraId="7D0D9D97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 xml:space="preserve">UNIVERSITY </w:t>
            </w:r>
          </w:p>
        </w:tc>
        <w:tc>
          <w:tcPr>
            <w:tcW w:w="6721" w:type="dxa"/>
            <w:gridSpan w:val="9"/>
          </w:tcPr>
          <w:p w14:paraId="0E63AFE8" w14:textId="6C98329A" w:rsidR="000032B2" w:rsidRPr="00376345" w:rsidRDefault="00376345" w:rsidP="000032B2">
            <w:pPr>
              <w:rPr>
                <w:sz w:val="28"/>
                <w:szCs w:val="28"/>
                <w:lang w:val="en-US" w:bidi="en-US"/>
              </w:rPr>
            </w:pPr>
            <w:r w:rsidRPr="00C15A24">
              <w:rPr>
                <w:sz w:val="28"/>
                <w:szCs w:val="28"/>
                <w:lang w:val="en-US" w:bidi="en-US"/>
              </w:rPr>
              <w:t>Polish Naval Academy</w:t>
            </w:r>
            <w:r w:rsidRPr="00376345">
              <w:rPr>
                <w:sz w:val="28"/>
                <w:szCs w:val="28"/>
                <w:lang w:val="en-US" w:bidi="en-US"/>
              </w:rPr>
              <w:t xml:space="preserve"> </w:t>
            </w:r>
            <w:r w:rsidRPr="00C15A24">
              <w:rPr>
                <w:sz w:val="28"/>
                <w:szCs w:val="28"/>
                <w:lang w:val="en-US" w:bidi="en-US"/>
              </w:rPr>
              <w:t>of the Heroes of Westerplatte</w:t>
            </w:r>
          </w:p>
        </w:tc>
      </w:tr>
      <w:tr w:rsidR="00040CF9" w:rsidRPr="000A0295" w14:paraId="32CC1D01" w14:textId="77777777" w:rsidTr="007D3B6E">
        <w:tc>
          <w:tcPr>
            <w:tcW w:w="2405" w:type="dxa"/>
            <w:gridSpan w:val="3"/>
            <w:vAlign w:val="center"/>
          </w:tcPr>
          <w:p w14:paraId="7C4A48FD" w14:textId="77777777" w:rsidR="00040CF9" w:rsidRPr="000A0295" w:rsidRDefault="00040CF9" w:rsidP="00040CF9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POC:</w:t>
            </w:r>
          </w:p>
        </w:tc>
        <w:tc>
          <w:tcPr>
            <w:tcW w:w="6721" w:type="dxa"/>
            <w:gridSpan w:val="9"/>
          </w:tcPr>
          <w:p w14:paraId="48DF1F99" w14:textId="6E1C0544" w:rsidR="00040CF9" w:rsidRPr="000A0295" w:rsidRDefault="00990E2C" w:rsidP="00040CF9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Marcin Kluczyk</w:t>
            </w:r>
          </w:p>
        </w:tc>
      </w:tr>
      <w:tr w:rsidR="00040CF9" w:rsidRPr="000A0295" w14:paraId="153F8200" w14:textId="77777777" w:rsidTr="007D3B6E">
        <w:tc>
          <w:tcPr>
            <w:tcW w:w="2405" w:type="dxa"/>
            <w:gridSpan w:val="3"/>
            <w:vAlign w:val="center"/>
          </w:tcPr>
          <w:p w14:paraId="5B8182D5" w14:textId="77777777" w:rsidR="00040CF9" w:rsidRPr="000A0295" w:rsidRDefault="00040CF9" w:rsidP="00040CF9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Email:</w:t>
            </w:r>
          </w:p>
        </w:tc>
        <w:tc>
          <w:tcPr>
            <w:tcW w:w="6721" w:type="dxa"/>
            <w:gridSpan w:val="9"/>
          </w:tcPr>
          <w:p w14:paraId="12850C8F" w14:textId="6C4FA26E" w:rsidR="00040CF9" w:rsidRPr="000A0295" w:rsidRDefault="00990E2C" w:rsidP="00040CF9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m.kluczyk@amw.gdynia.pl</w:t>
            </w:r>
          </w:p>
        </w:tc>
      </w:tr>
      <w:tr w:rsidR="00040CF9" w:rsidRPr="000A0295" w14:paraId="206DF31A" w14:textId="77777777" w:rsidTr="007D3B6E">
        <w:tc>
          <w:tcPr>
            <w:tcW w:w="2405" w:type="dxa"/>
            <w:gridSpan w:val="3"/>
            <w:vAlign w:val="center"/>
          </w:tcPr>
          <w:p w14:paraId="406AE862" w14:textId="77777777" w:rsidR="00040CF9" w:rsidRPr="000A0295" w:rsidRDefault="00040CF9" w:rsidP="00040CF9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Phone number</w:t>
            </w:r>
          </w:p>
        </w:tc>
        <w:tc>
          <w:tcPr>
            <w:tcW w:w="6721" w:type="dxa"/>
            <w:gridSpan w:val="9"/>
          </w:tcPr>
          <w:p w14:paraId="6061BBC9" w14:textId="60FEC47C" w:rsidR="00040CF9" w:rsidRPr="000A0295" w:rsidRDefault="000032B2" w:rsidP="00040CF9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+4</w:t>
            </w:r>
            <w:r w:rsidR="00990E2C">
              <w:rPr>
                <w:sz w:val="28"/>
                <w:szCs w:val="28"/>
                <w:lang w:val="en-US"/>
              </w:rPr>
              <w:t>8 608 355 942</w:t>
            </w:r>
          </w:p>
        </w:tc>
      </w:tr>
      <w:tr w:rsidR="006A30CF" w:rsidRPr="000A0295" w14:paraId="56B31035" w14:textId="77777777" w:rsidTr="00AB2921">
        <w:tc>
          <w:tcPr>
            <w:tcW w:w="9126" w:type="dxa"/>
            <w:gridSpan w:val="12"/>
            <w:shd w:val="clear" w:color="auto" w:fill="B8CCE4" w:themeFill="accent1" w:themeFillTint="66"/>
            <w:vAlign w:val="center"/>
          </w:tcPr>
          <w:p w14:paraId="3513E132" w14:textId="77777777" w:rsidR="006A30CF" w:rsidRPr="000A0295" w:rsidRDefault="006A30CF" w:rsidP="00CE0C6B">
            <w:pPr>
              <w:rPr>
                <w:rFonts w:ascii="Arial" w:hAnsi="Arial"/>
                <w:sz w:val="28"/>
                <w:szCs w:val="28"/>
                <w:lang w:val="en-US"/>
              </w:rPr>
            </w:pPr>
            <w:r w:rsidRPr="000A0295">
              <w:rPr>
                <w:rFonts w:ascii="Arial" w:hAnsi="Arial"/>
                <w:sz w:val="28"/>
                <w:szCs w:val="28"/>
                <w:lang w:val="en-US"/>
              </w:rPr>
              <w:t>Attendees:</w:t>
            </w:r>
          </w:p>
        </w:tc>
      </w:tr>
      <w:tr w:rsidR="00990E2C" w:rsidRPr="000A0295" w14:paraId="4880E71B" w14:textId="77777777" w:rsidTr="007D3B6E">
        <w:tc>
          <w:tcPr>
            <w:tcW w:w="705" w:type="dxa"/>
            <w:vMerge w:val="restart"/>
            <w:vAlign w:val="center"/>
          </w:tcPr>
          <w:p w14:paraId="2E81A150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3E164EA8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78D45FA4" w14:textId="410C29ED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itle</w:t>
            </w:r>
          </w:p>
        </w:tc>
        <w:tc>
          <w:tcPr>
            <w:tcW w:w="1560" w:type="dxa"/>
            <w:gridSpan w:val="3"/>
            <w:shd w:val="clear" w:color="auto" w:fill="DBE5F1" w:themeFill="accent1" w:themeFillTint="33"/>
            <w:vAlign w:val="center"/>
          </w:tcPr>
          <w:p w14:paraId="066603E7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733" w:type="dxa"/>
            <w:gridSpan w:val="3"/>
            <w:shd w:val="clear" w:color="auto" w:fill="DBE5F1" w:themeFill="accent1" w:themeFillTint="33"/>
            <w:vAlign w:val="center"/>
          </w:tcPr>
          <w:p w14:paraId="12B068FF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14B8BB55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0DF7644E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66CFAF31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990E2C" w:rsidRPr="000A0295" w14:paraId="7F59A38F" w14:textId="77777777" w:rsidTr="007D3B6E">
        <w:tc>
          <w:tcPr>
            <w:tcW w:w="705" w:type="dxa"/>
            <w:vMerge/>
            <w:vAlign w:val="center"/>
          </w:tcPr>
          <w:p w14:paraId="142EDDC3" w14:textId="77777777" w:rsidR="00990E2C" w:rsidRPr="000A0295" w:rsidRDefault="00990E2C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64FE4B58" w14:textId="25F47079" w:rsidR="00990E2C" w:rsidRPr="000A0295" w:rsidRDefault="00990E2C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0A9D5014" w14:textId="5CEBE3AD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5015D253" w14:textId="2273D6C6" w:rsidR="00990E2C" w:rsidRPr="000A0295" w:rsidRDefault="00990E2C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733" w:type="dxa"/>
            <w:gridSpan w:val="3"/>
            <w:vAlign w:val="center"/>
          </w:tcPr>
          <w:p w14:paraId="7032A9CB" w14:textId="717CF359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62A8C34F" w14:textId="510321E7" w:rsidR="00990E2C" w:rsidRPr="000A0295" w:rsidRDefault="00990E2C" w:rsidP="00CE0C6B">
            <w:pPr>
              <w:pStyle w:val="Bezodstpw"/>
              <w:rPr>
                <w:sz w:val="28"/>
                <w:szCs w:val="28"/>
                <w:lang w:val="en-US"/>
              </w:rPr>
            </w:pPr>
          </w:p>
        </w:tc>
      </w:tr>
      <w:tr w:rsidR="00990E2C" w:rsidRPr="000A0295" w14:paraId="732F205D" w14:textId="77777777" w:rsidTr="00AB2921">
        <w:tc>
          <w:tcPr>
            <w:tcW w:w="705" w:type="dxa"/>
            <w:vMerge/>
            <w:vAlign w:val="center"/>
          </w:tcPr>
          <w:p w14:paraId="2CE49A70" w14:textId="77777777" w:rsidR="00990E2C" w:rsidRPr="000A0295" w:rsidRDefault="00990E2C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59058D55" w14:textId="77777777" w:rsidR="00990E2C" w:rsidRPr="000A0295" w:rsidRDefault="00990E2C" w:rsidP="00CE0C6B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450BDD21" w14:textId="1FBEB044" w:rsidR="00990E2C" w:rsidRPr="000A0295" w:rsidRDefault="00990E2C" w:rsidP="00CE0C6B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990E2C" w:rsidRPr="000A0295" w14:paraId="045E9293" w14:textId="77777777" w:rsidTr="00AB2921">
        <w:tc>
          <w:tcPr>
            <w:tcW w:w="705" w:type="dxa"/>
            <w:vMerge/>
            <w:vAlign w:val="center"/>
          </w:tcPr>
          <w:p w14:paraId="56F6773C" w14:textId="77777777" w:rsidR="00990E2C" w:rsidRPr="000A0295" w:rsidRDefault="00990E2C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48492C30" w14:textId="057F9435" w:rsidR="00990E2C" w:rsidRPr="000A0295" w:rsidRDefault="0059283B" w:rsidP="00CE0C6B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osition</w:t>
            </w:r>
            <w:r>
              <w:rPr>
                <w:sz w:val="28"/>
                <w:szCs w:val="28"/>
                <w:lang w:val="en-US"/>
              </w:rPr>
              <w:t>/military rank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3A30FCCA" w14:textId="77777777" w:rsidR="00990E2C" w:rsidRPr="000A0295" w:rsidRDefault="00990E2C" w:rsidP="00CE0C6B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990E2C" w:rsidRPr="000A0295" w14:paraId="3676E03E" w14:textId="77777777" w:rsidTr="007D3B6E">
        <w:tc>
          <w:tcPr>
            <w:tcW w:w="705" w:type="dxa"/>
            <w:vMerge w:val="restart"/>
            <w:vAlign w:val="center"/>
          </w:tcPr>
          <w:p w14:paraId="71F986C5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2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0CB41E7E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7502830A" w14:textId="5A728C29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Title </w:t>
            </w:r>
          </w:p>
        </w:tc>
        <w:tc>
          <w:tcPr>
            <w:tcW w:w="1614" w:type="dxa"/>
            <w:gridSpan w:val="4"/>
            <w:shd w:val="clear" w:color="auto" w:fill="DBE5F1" w:themeFill="accent1" w:themeFillTint="33"/>
            <w:vAlign w:val="center"/>
          </w:tcPr>
          <w:p w14:paraId="7C6A0A78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679" w:type="dxa"/>
            <w:gridSpan w:val="2"/>
            <w:shd w:val="clear" w:color="auto" w:fill="DBE5F1" w:themeFill="accent1" w:themeFillTint="33"/>
            <w:vAlign w:val="center"/>
          </w:tcPr>
          <w:p w14:paraId="0B2096E8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7C49F8C0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3CD8DFFA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671547F8" w14:textId="77777777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990E2C" w:rsidRPr="000A0295" w14:paraId="51BCC507" w14:textId="77777777" w:rsidTr="007D3B6E">
        <w:tc>
          <w:tcPr>
            <w:tcW w:w="705" w:type="dxa"/>
            <w:vMerge/>
            <w:vAlign w:val="center"/>
          </w:tcPr>
          <w:p w14:paraId="09857AA0" w14:textId="77777777" w:rsidR="00990E2C" w:rsidRPr="000A0295" w:rsidRDefault="00990E2C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60BE0645" w14:textId="77129A84" w:rsidR="00990E2C" w:rsidRPr="000A0295" w:rsidRDefault="00990E2C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75035D1B" w14:textId="608A43C1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614" w:type="dxa"/>
            <w:gridSpan w:val="4"/>
            <w:vAlign w:val="center"/>
          </w:tcPr>
          <w:p w14:paraId="1D17BF0F" w14:textId="3628F92C" w:rsidR="00990E2C" w:rsidRPr="000A0295" w:rsidRDefault="00990E2C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9" w:type="dxa"/>
            <w:gridSpan w:val="2"/>
            <w:vAlign w:val="center"/>
          </w:tcPr>
          <w:p w14:paraId="33096BCE" w14:textId="33563023" w:rsidR="00990E2C" w:rsidRPr="000A0295" w:rsidRDefault="00990E2C" w:rsidP="00CE0C6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0B799103" w14:textId="0C816D35" w:rsidR="00990E2C" w:rsidRPr="000A0295" w:rsidRDefault="00990E2C" w:rsidP="009236BB">
            <w:pPr>
              <w:pStyle w:val="Bezodstpw"/>
              <w:rPr>
                <w:sz w:val="28"/>
                <w:szCs w:val="28"/>
                <w:lang w:val="en-US"/>
              </w:rPr>
            </w:pPr>
          </w:p>
        </w:tc>
      </w:tr>
      <w:tr w:rsidR="00990E2C" w:rsidRPr="000A0295" w14:paraId="2159297E" w14:textId="77777777" w:rsidTr="00AB2921">
        <w:tc>
          <w:tcPr>
            <w:tcW w:w="705" w:type="dxa"/>
            <w:vMerge/>
            <w:vAlign w:val="center"/>
          </w:tcPr>
          <w:p w14:paraId="51DF8C70" w14:textId="77777777" w:rsidR="00990E2C" w:rsidRPr="000A0295" w:rsidRDefault="00990E2C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081B77F0" w14:textId="77777777" w:rsidR="00990E2C" w:rsidRPr="000A0295" w:rsidRDefault="00990E2C" w:rsidP="00CE0C6B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20D4DE19" w14:textId="368283A2" w:rsidR="00990E2C" w:rsidRPr="000A0295" w:rsidRDefault="00990E2C" w:rsidP="00CE0C6B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990E2C" w:rsidRPr="000A0295" w14:paraId="4FCBB591" w14:textId="77777777" w:rsidTr="00AB2921">
        <w:tc>
          <w:tcPr>
            <w:tcW w:w="705" w:type="dxa"/>
            <w:vMerge/>
            <w:vAlign w:val="center"/>
          </w:tcPr>
          <w:p w14:paraId="47229114" w14:textId="77777777" w:rsidR="00990E2C" w:rsidRPr="000A0295" w:rsidRDefault="00990E2C" w:rsidP="00CE0C6B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14249638" w14:textId="2B344A50" w:rsidR="00990E2C" w:rsidRPr="000A0295" w:rsidRDefault="0059283B" w:rsidP="00CE0C6B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osition/military rank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5AA38FAD" w14:textId="77777777" w:rsidR="00990E2C" w:rsidRDefault="00990E2C" w:rsidP="00CE0C6B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59283B" w:rsidRPr="000A0295" w14:paraId="61A03269" w14:textId="77777777" w:rsidTr="002718A7">
        <w:tc>
          <w:tcPr>
            <w:tcW w:w="705" w:type="dxa"/>
            <w:vMerge w:val="restart"/>
            <w:vAlign w:val="center"/>
          </w:tcPr>
          <w:p w14:paraId="0FB082CF" w14:textId="292FFC68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01970184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1921CEEA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itle</w:t>
            </w:r>
          </w:p>
        </w:tc>
        <w:tc>
          <w:tcPr>
            <w:tcW w:w="1560" w:type="dxa"/>
            <w:gridSpan w:val="3"/>
            <w:shd w:val="clear" w:color="auto" w:fill="DBE5F1" w:themeFill="accent1" w:themeFillTint="33"/>
            <w:vAlign w:val="center"/>
          </w:tcPr>
          <w:p w14:paraId="410BB60F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733" w:type="dxa"/>
            <w:gridSpan w:val="3"/>
            <w:shd w:val="clear" w:color="auto" w:fill="DBE5F1" w:themeFill="accent1" w:themeFillTint="33"/>
            <w:vAlign w:val="center"/>
          </w:tcPr>
          <w:p w14:paraId="795434A0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2E73D81C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2D3678EC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1DC9CBE8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59283B" w:rsidRPr="000A0295" w14:paraId="4505FC43" w14:textId="77777777" w:rsidTr="002718A7">
        <w:tc>
          <w:tcPr>
            <w:tcW w:w="705" w:type="dxa"/>
            <w:vMerge/>
            <w:vAlign w:val="center"/>
          </w:tcPr>
          <w:p w14:paraId="59BAC9A6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6DD6C789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63B1B1A0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32F845D4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733" w:type="dxa"/>
            <w:gridSpan w:val="3"/>
            <w:vAlign w:val="center"/>
          </w:tcPr>
          <w:p w14:paraId="799BB5C5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65994C03" w14:textId="77777777" w:rsidR="0059283B" w:rsidRPr="000A0295" w:rsidRDefault="0059283B" w:rsidP="002718A7">
            <w:pPr>
              <w:pStyle w:val="Bezodstpw"/>
              <w:rPr>
                <w:sz w:val="28"/>
                <w:szCs w:val="28"/>
                <w:lang w:val="en-US"/>
              </w:rPr>
            </w:pPr>
          </w:p>
        </w:tc>
      </w:tr>
      <w:tr w:rsidR="0059283B" w:rsidRPr="000A0295" w14:paraId="6DB8485A" w14:textId="77777777" w:rsidTr="002718A7">
        <w:tc>
          <w:tcPr>
            <w:tcW w:w="705" w:type="dxa"/>
            <w:vMerge/>
            <w:vAlign w:val="center"/>
          </w:tcPr>
          <w:p w14:paraId="11AB62C5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76F8DD87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44578C90" w14:textId="77777777" w:rsidR="0059283B" w:rsidRPr="000A0295" w:rsidRDefault="0059283B" w:rsidP="002718A7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59283B" w:rsidRPr="000A0295" w14:paraId="17772C77" w14:textId="77777777" w:rsidTr="002718A7">
        <w:tc>
          <w:tcPr>
            <w:tcW w:w="705" w:type="dxa"/>
            <w:vMerge/>
            <w:vAlign w:val="center"/>
          </w:tcPr>
          <w:p w14:paraId="51BC8EF1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49C4A345" w14:textId="5CE90746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osition/military rank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17B8613D" w14:textId="77777777" w:rsidR="0059283B" w:rsidRPr="000A0295" w:rsidRDefault="0059283B" w:rsidP="002718A7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59283B" w:rsidRPr="000A0295" w14:paraId="0ACD2F73" w14:textId="77777777" w:rsidTr="002718A7">
        <w:tc>
          <w:tcPr>
            <w:tcW w:w="705" w:type="dxa"/>
            <w:vMerge w:val="restart"/>
            <w:vAlign w:val="center"/>
          </w:tcPr>
          <w:p w14:paraId="51F199C3" w14:textId="7047E6FF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3CA4A116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12C49B44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itle</w:t>
            </w:r>
          </w:p>
        </w:tc>
        <w:tc>
          <w:tcPr>
            <w:tcW w:w="1560" w:type="dxa"/>
            <w:gridSpan w:val="3"/>
            <w:shd w:val="clear" w:color="auto" w:fill="DBE5F1" w:themeFill="accent1" w:themeFillTint="33"/>
            <w:vAlign w:val="center"/>
          </w:tcPr>
          <w:p w14:paraId="1B85441D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733" w:type="dxa"/>
            <w:gridSpan w:val="3"/>
            <w:shd w:val="clear" w:color="auto" w:fill="DBE5F1" w:themeFill="accent1" w:themeFillTint="33"/>
            <w:vAlign w:val="center"/>
          </w:tcPr>
          <w:p w14:paraId="6292E027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37AE2D48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300BF953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5668BAA5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59283B" w:rsidRPr="000A0295" w14:paraId="49278AB9" w14:textId="77777777" w:rsidTr="002718A7">
        <w:tc>
          <w:tcPr>
            <w:tcW w:w="705" w:type="dxa"/>
            <w:vMerge/>
            <w:vAlign w:val="center"/>
          </w:tcPr>
          <w:p w14:paraId="7CA20AA4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6F7F3ACC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7EFFA2CF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3015E566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733" w:type="dxa"/>
            <w:gridSpan w:val="3"/>
            <w:vAlign w:val="center"/>
          </w:tcPr>
          <w:p w14:paraId="530E39D1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63CCF6DE" w14:textId="77777777" w:rsidR="0059283B" w:rsidRPr="000A0295" w:rsidRDefault="0059283B" w:rsidP="002718A7">
            <w:pPr>
              <w:pStyle w:val="Bezodstpw"/>
              <w:rPr>
                <w:sz w:val="28"/>
                <w:szCs w:val="28"/>
                <w:lang w:val="en-US"/>
              </w:rPr>
            </w:pPr>
          </w:p>
        </w:tc>
      </w:tr>
      <w:tr w:rsidR="0059283B" w:rsidRPr="000A0295" w14:paraId="2E2713DC" w14:textId="77777777" w:rsidTr="002718A7">
        <w:tc>
          <w:tcPr>
            <w:tcW w:w="705" w:type="dxa"/>
            <w:vMerge/>
            <w:vAlign w:val="center"/>
          </w:tcPr>
          <w:p w14:paraId="0D01C083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17432B3F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06DED892" w14:textId="77777777" w:rsidR="0059283B" w:rsidRPr="000A0295" w:rsidRDefault="0059283B" w:rsidP="002718A7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59283B" w:rsidRPr="000A0295" w14:paraId="405114A0" w14:textId="77777777" w:rsidTr="002718A7">
        <w:tc>
          <w:tcPr>
            <w:tcW w:w="705" w:type="dxa"/>
            <w:vMerge/>
            <w:vAlign w:val="center"/>
          </w:tcPr>
          <w:p w14:paraId="2C31A8F4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082B5DCE" w14:textId="21608E70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osition/military rank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02BA4E0E" w14:textId="77777777" w:rsidR="0059283B" w:rsidRPr="000A0295" w:rsidRDefault="0059283B" w:rsidP="002718A7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59283B" w:rsidRPr="000A0295" w14:paraId="75A997A4" w14:textId="77777777" w:rsidTr="002718A7">
        <w:tc>
          <w:tcPr>
            <w:tcW w:w="705" w:type="dxa"/>
            <w:vMerge w:val="restart"/>
            <w:vAlign w:val="center"/>
          </w:tcPr>
          <w:p w14:paraId="0191180C" w14:textId="6DFEDE92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0" w:type="dxa"/>
            <w:gridSpan w:val="2"/>
            <w:shd w:val="clear" w:color="auto" w:fill="DBE5F1" w:themeFill="accent1" w:themeFillTint="33"/>
            <w:vAlign w:val="center"/>
          </w:tcPr>
          <w:p w14:paraId="36542747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Military / Civilian</w:t>
            </w:r>
          </w:p>
        </w:tc>
        <w:tc>
          <w:tcPr>
            <w:tcW w:w="1672" w:type="dxa"/>
            <w:gridSpan w:val="2"/>
            <w:shd w:val="clear" w:color="auto" w:fill="DBE5F1" w:themeFill="accent1" w:themeFillTint="33"/>
            <w:vAlign w:val="center"/>
          </w:tcPr>
          <w:p w14:paraId="55739AFF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itle</w:t>
            </w:r>
          </w:p>
        </w:tc>
        <w:tc>
          <w:tcPr>
            <w:tcW w:w="1560" w:type="dxa"/>
            <w:gridSpan w:val="3"/>
            <w:shd w:val="clear" w:color="auto" w:fill="DBE5F1" w:themeFill="accent1" w:themeFillTint="33"/>
            <w:vAlign w:val="center"/>
          </w:tcPr>
          <w:p w14:paraId="4F0E0386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Sex</w:t>
            </w:r>
          </w:p>
        </w:tc>
        <w:tc>
          <w:tcPr>
            <w:tcW w:w="1733" w:type="dxa"/>
            <w:gridSpan w:val="3"/>
            <w:shd w:val="clear" w:color="auto" w:fill="DBE5F1" w:themeFill="accent1" w:themeFillTint="33"/>
            <w:vAlign w:val="center"/>
          </w:tcPr>
          <w:p w14:paraId="67AA122E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of birth</w:t>
            </w:r>
          </w:p>
          <w:p w14:paraId="02885B23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D/MM/YY</w:t>
            </w:r>
          </w:p>
        </w:tc>
        <w:tc>
          <w:tcPr>
            <w:tcW w:w="1756" w:type="dxa"/>
            <w:shd w:val="clear" w:color="auto" w:fill="DBE5F1" w:themeFill="accent1" w:themeFillTint="33"/>
            <w:vAlign w:val="center"/>
          </w:tcPr>
          <w:p w14:paraId="441CFAD2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ID/Passport</w:t>
            </w:r>
          </w:p>
          <w:p w14:paraId="26CF3178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umber</w:t>
            </w:r>
          </w:p>
        </w:tc>
      </w:tr>
      <w:tr w:rsidR="0059283B" w:rsidRPr="000A0295" w14:paraId="30760266" w14:textId="77777777" w:rsidTr="002718A7">
        <w:tc>
          <w:tcPr>
            <w:tcW w:w="705" w:type="dxa"/>
            <w:vMerge/>
            <w:vAlign w:val="center"/>
          </w:tcPr>
          <w:p w14:paraId="062B609F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1700" w:type="dxa"/>
            <w:gridSpan w:val="2"/>
            <w:vAlign w:val="center"/>
          </w:tcPr>
          <w:p w14:paraId="492678EC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C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672" w:type="dxa"/>
            <w:gridSpan w:val="2"/>
            <w:vAlign w:val="center"/>
          </w:tcPr>
          <w:p w14:paraId="63F9C24F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7FA042F6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F</w: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t xml:space="preserve">   </w:t>
            </w:r>
            <w:r w:rsidRPr="000A0295">
              <w:rPr>
                <w:b/>
                <w:sz w:val="28"/>
                <w:szCs w:val="28"/>
                <w:lang w:val="en-GB" w:eastAsia="fr-FR"/>
              </w:rPr>
              <w:t>M</w:t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instrText xml:space="preserve"> FORMCHECKBOX </w:instrText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</w:r>
            <w:r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separate"/>
            </w:r>
            <w:r w:rsidRPr="000A0295">
              <w:rPr>
                <w:b/>
                <w:color w:val="808080"/>
                <w:sz w:val="28"/>
                <w:szCs w:val="28"/>
                <w:lang w:val="en-GB" w:eastAsia="fr-FR"/>
              </w:rPr>
              <w:fldChar w:fldCharType="end"/>
            </w:r>
          </w:p>
        </w:tc>
        <w:tc>
          <w:tcPr>
            <w:tcW w:w="1733" w:type="dxa"/>
            <w:gridSpan w:val="3"/>
            <w:vAlign w:val="center"/>
          </w:tcPr>
          <w:p w14:paraId="4235D7A5" w14:textId="77777777" w:rsidR="0059283B" w:rsidRPr="000A0295" w:rsidRDefault="0059283B" w:rsidP="002718A7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56" w:type="dxa"/>
            <w:vAlign w:val="center"/>
          </w:tcPr>
          <w:p w14:paraId="269EAD95" w14:textId="77777777" w:rsidR="0059283B" w:rsidRPr="000A0295" w:rsidRDefault="0059283B" w:rsidP="002718A7">
            <w:pPr>
              <w:pStyle w:val="Bezodstpw"/>
              <w:rPr>
                <w:sz w:val="28"/>
                <w:szCs w:val="28"/>
                <w:lang w:val="en-US"/>
              </w:rPr>
            </w:pPr>
          </w:p>
        </w:tc>
      </w:tr>
      <w:tr w:rsidR="0059283B" w:rsidRPr="000A0295" w14:paraId="342A75A9" w14:textId="77777777" w:rsidTr="002718A7">
        <w:tc>
          <w:tcPr>
            <w:tcW w:w="705" w:type="dxa"/>
            <w:vMerge/>
            <w:vAlign w:val="center"/>
          </w:tcPr>
          <w:p w14:paraId="3A46D1A8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49E5E243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Name (first / last)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13260214" w14:textId="77777777" w:rsidR="0059283B" w:rsidRPr="000A0295" w:rsidRDefault="0059283B" w:rsidP="002718A7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59283B" w:rsidRPr="000A0295" w14:paraId="243BA4BA" w14:textId="77777777" w:rsidTr="002718A7">
        <w:tc>
          <w:tcPr>
            <w:tcW w:w="705" w:type="dxa"/>
            <w:vMerge/>
            <w:vAlign w:val="center"/>
          </w:tcPr>
          <w:p w14:paraId="5BF0974E" w14:textId="7777777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</w:p>
        </w:tc>
        <w:tc>
          <w:tcPr>
            <w:tcW w:w="2256" w:type="dxa"/>
            <w:gridSpan w:val="3"/>
            <w:shd w:val="clear" w:color="auto" w:fill="auto"/>
            <w:vAlign w:val="center"/>
          </w:tcPr>
          <w:p w14:paraId="37E96D0B" w14:textId="458E9EA7" w:rsidR="0059283B" w:rsidRPr="000A0295" w:rsidRDefault="0059283B" w:rsidP="002718A7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osition/military rank</w:t>
            </w:r>
          </w:p>
        </w:tc>
        <w:tc>
          <w:tcPr>
            <w:tcW w:w="6165" w:type="dxa"/>
            <w:gridSpan w:val="8"/>
            <w:shd w:val="clear" w:color="auto" w:fill="auto"/>
            <w:vAlign w:val="center"/>
          </w:tcPr>
          <w:p w14:paraId="11091372" w14:textId="77777777" w:rsidR="0059283B" w:rsidRPr="000A0295" w:rsidRDefault="0059283B" w:rsidP="002718A7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6A30CF" w:rsidRPr="000A0295" w14:paraId="43C4E371" w14:textId="77777777" w:rsidTr="00AB2921">
        <w:tc>
          <w:tcPr>
            <w:tcW w:w="9126" w:type="dxa"/>
            <w:gridSpan w:val="12"/>
            <w:shd w:val="clear" w:color="auto" w:fill="B8CCE4" w:themeFill="accent1" w:themeFillTint="66"/>
            <w:vAlign w:val="center"/>
          </w:tcPr>
          <w:p w14:paraId="74999A64" w14:textId="77777777" w:rsidR="006A30CF" w:rsidRPr="000A0295" w:rsidRDefault="006A30CF" w:rsidP="00CE0C6B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lastRenderedPageBreak/>
              <w:t>ITINERARY</w:t>
            </w:r>
          </w:p>
        </w:tc>
      </w:tr>
      <w:tr w:rsidR="006A30CF" w:rsidRPr="000A0295" w14:paraId="03A0304B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73563C4A" w14:textId="77777777" w:rsidR="006A30CF" w:rsidRPr="000A0295" w:rsidRDefault="006A30CF" w:rsidP="00CE0C6B">
            <w:pPr>
              <w:rPr>
                <w:b/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 xml:space="preserve">Arrival </w:t>
            </w:r>
          </w:p>
        </w:tc>
        <w:tc>
          <w:tcPr>
            <w:tcW w:w="7480" w:type="dxa"/>
            <w:gridSpan w:val="10"/>
            <w:shd w:val="clear" w:color="auto" w:fill="auto"/>
            <w:vAlign w:val="center"/>
          </w:tcPr>
          <w:p w14:paraId="4E53E5B5" w14:textId="5639A4D9" w:rsidR="006A30CF" w:rsidRPr="000A0295" w:rsidRDefault="006A30CF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Plane </w:t>
            </w:r>
            <w:r w:rsidR="005C5343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5343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5C0D6E">
              <w:rPr>
                <w:b/>
                <w:sz w:val="28"/>
                <w:szCs w:val="28"/>
                <w:lang w:val="en-GB" w:eastAsia="fr-FR"/>
              </w:rPr>
            </w:r>
            <w:r w:rsidR="005C0D6E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5C5343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 </w:t>
            </w:r>
            <w:r w:rsidRPr="000A0295">
              <w:rPr>
                <w:b/>
                <w:sz w:val="28"/>
                <w:szCs w:val="28"/>
                <w:lang w:val="en-US"/>
              </w:rPr>
              <w:t xml:space="preserve">Bus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5C0D6E">
              <w:rPr>
                <w:b/>
                <w:sz w:val="28"/>
                <w:szCs w:val="28"/>
                <w:lang w:val="en-GB" w:eastAsia="fr-FR"/>
              </w:rPr>
            </w:r>
            <w:r w:rsidR="005C0D6E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 Personal Car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5C0D6E">
              <w:rPr>
                <w:b/>
                <w:sz w:val="28"/>
                <w:szCs w:val="28"/>
                <w:lang w:val="en-GB" w:eastAsia="fr-FR"/>
              </w:rPr>
            </w:r>
            <w:r w:rsidR="005C0D6E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</w:t>
            </w:r>
            <w:r w:rsidRPr="000A0295">
              <w:rPr>
                <w:b/>
                <w:sz w:val="28"/>
                <w:szCs w:val="28"/>
                <w:lang w:val="en-GB"/>
              </w:rPr>
              <w:t xml:space="preserve">Other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5C0D6E">
              <w:rPr>
                <w:b/>
                <w:sz w:val="28"/>
                <w:szCs w:val="28"/>
                <w:lang w:val="en-GB" w:eastAsia="fr-FR"/>
              </w:rPr>
            </w:r>
            <w:r w:rsidR="005C0D6E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</w:p>
        </w:tc>
      </w:tr>
      <w:tr w:rsidR="000032B2" w:rsidRPr="000A0295" w14:paraId="6196E09C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33695110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/ Hour</w:t>
            </w:r>
          </w:p>
        </w:tc>
        <w:tc>
          <w:tcPr>
            <w:tcW w:w="2960" w:type="dxa"/>
            <w:gridSpan w:val="4"/>
            <w:shd w:val="clear" w:color="auto" w:fill="auto"/>
            <w:vAlign w:val="center"/>
          </w:tcPr>
          <w:p w14:paraId="6A57A5E8" w14:textId="5C475076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97" w:type="dxa"/>
            <w:gridSpan w:val="4"/>
            <w:vMerge w:val="restart"/>
            <w:shd w:val="clear" w:color="auto" w:fill="auto"/>
            <w:vAlign w:val="center"/>
          </w:tcPr>
          <w:p w14:paraId="3F849FFB" w14:textId="3646439E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723" w:type="dxa"/>
            <w:gridSpan w:val="2"/>
            <w:vMerge w:val="restart"/>
            <w:shd w:val="clear" w:color="auto" w:fill="auto"/>
            <w:vAlign w:val="center"/>
          </w:tcPr>
          <w:p w14:paraId="5DFA2CD5" w14:textId="05A3D18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0032B2" w:rsidRPr="000A0295" w14:paraId="77445784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7433BCD3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Airport</w:t>
            </w:r>
          </w:p>
        </w:tc>
        <w:tc>
          <w:tcPr>
            <w:tcW w:w="2960" w:type="dxa"/>
            <w:gridSpan w:val="4"/>
            <w:shd w:val="clear" w:color="auto" w:fill="auto"/>
            <w:vAlign w:val="center"/>
          </w:tcPr>
          <w:p w14:paraId="7FDFEA07" w14:textId="36E6A046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97" w:type="dxa"/>
            <w:gridSpan w:val="4"/>
            <w:vMerge/>
            <w:shd w:val="clear" w:color="auto" w:fill="auto"/>
            <w:vAlign w:val="center"/>
          </w:tcPr>
          <w:p w14:paraId="4C2206A7" w14:textId="7777777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723" w:type="dxa"/>
            <w:gridSpan w:val="2"/>
            <w:vMerge/>
            <w:shd w:val="clear" w:color="auto" w:fill="auto"/>
            <w:vAlign w:val="center"/>
          </w:tcPr>
          <w:p w14:paraId="5066151A" w14:textId="7777777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6A30CF" w:rsidRPr="000A0295" w14:paraId="5C095D2C" w14:textId="77777777" w:rsidTr="00AB2921">
        <w:trPr>
          <w:trHeight w:val="334"/>
        </w:trPr>
        <w:tc>
          <w:tcPr>
            <w:tcW w:w="1646" w:type="dxa"/>
            <w:gridSpan w:val="2"/>
            <w:shd w:val="clear" w:color="auto" w:fill="auto"/>
            <w:vAlign w:val="center"/>
          </w:tcPr>
          <w:p w14:paraId="13DE5153" w14:textId="77777777" w:rsidR="006A30CF" w:rsidRPr="000A0295" w:rsidRDefault="006A30CF" w:rsidP="00CE0C6B">
            <w:pPr>
              <w:rPr>
                <w:b/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US"/>
              </w:rPr>
              <w:t>Departure</w:t>
            </w:r>
          </w:p>
        </w:tc>
        <w:tc>
          <w:tcPr>
            <w:tcW w:w="7480" w:type="dxa"/>
            <w:gridSpan w:val="10"/>
            <w:shd w:val="clear" w:color="auto" w:fill="auto"/>
            <w:vAlign w:val="center"/>
          </w:tcPr>
          <w:p w14:paraId="52E2A60F" w14:textId="7400DC73" w:rsidR="006A30CF" w:rsidRPr="000A0295" w:rsidRDefault="006A30CF" w:rsidP="009236BB">
            <w:pPr>
              <w:jc w:val="center"/>
              <w:rPr>
                <w:sz w:val="28"/>
                <w:szCs w:val="28"/>
                <w:lang w:val="en-US"/>
              </w:rPr>
            </w:pP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Plane </w:t>
            </w:r>
            <w:r w:rsidR="005C5343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5C5343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5C0D6E">
              <w:rPr>
                <w:b/>
                <w:sz w:val="28"/>
                <w:szCs w:val="28"/>
                <w:lang w:val="en-GB" w:eastAsia="fr-FR"/>
              </w:rPr>
            </w:r>
            <w:r w:rsidR="005C0D6E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5C5343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 </w:t>
            </w:r>
            <w:r w:rsidRPr="000A0295">
              <w:rPr>
                <w:b/>
                <w:sz w:val="28"/>
                <w:szCs w:val="28"/>
                <w:lang w:val="en-US"/>
              </w:rPr>
              <w:t xml:space="preserve">Bus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5C0D6E">
              <w:rPr>
                <w:b/>
                <w:sz w:val="28"/>
                <w:szCs w:val="28"/>
                <w:lang w:val="en-GB" w:eastAsia="fr-FR"/>
              </w:rPr>
            </w:r>
            <w:r w:rsidR="005C0D6E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 Personal Car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5C0D6E">
              <w:rPr>
                <w:b/>
                <w:sz w:val="28"/>
                <w:szCs w:val="28"/>
                <w:lang w:val="en-GB" w:eastAsia="fr-FR"/>
              </w:rPr>
            </w:r>
            <w:r w:rsidR="005C0D6E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  <w:r w:rsidRPr="000A0295">
              <w:rPr>
                <w:b/>
                <w:sz w:val="28"/>
                <w:szCs w:val="28"/>
                <w:lang w:val="en-GB" w:eastAsia="fr-FR"/>
              </w:rPr>
              <w:t xml:space="preserve">       </w:t>
            </w:r>
            <w:r w:rsidRPr="000A0295">
              <w:rPr>
                <w:b/>
                <w:sz w:val="28"/>
                <w:szCs w:val="28"/>
                <w:lang w:val="en-GB"/>
              </w:rPr>
              <w:t xml:space="preserve">Other </w:t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b/>
                <w:sz w:val="28"/>
                <w:szCs w:val="28"/>
                <w:lang w:val="en-GB" w:eastAsia="fr-FR"/>
              </w:rPr>
              <w:instrText xml:space="preserve"> FORMCHECKBOX </w:instrText>
            </w:r>
            <w:r w:rsidR="005C0D6E">
              <w:rPr>
                <w:b/>
                <w:sz w:val="28"/>
                <w:szCs w:val="28"/>
                <w:lang w:val="en-GB" w:eastAsia="fr-FR"/>
              </w:rPr>
            </w:r>
            <w:r w:rsidR="005C0D6E">
              <w:rPr>
                <w:b/>
                <w:sz w:val="28"/>
                <w:szCs w:val="28"/>
                <w:lang w:val="en-GB" w:eastAsia="fr-FR"/>
              </w:rPr>
              <w:fldChar w:fldCharType="separate"/>
            </w:r>
            <w:r w:rsidR="00CF0E7C" w:rsidRPr="000A0295">
              <w:rPr>
                <w:b/>
                <w:sz w:val="28"/>
                <w:szCs w:val="28"/>
                <w:lang w:val="en-GB" w:eastAsia="fr-FR"/>
              </w:rPr>
              <w:fldChar w:fldCharType="end"/>
            </w:r>
          </w:p>
        </w:tc>
      </w:tr>
      <w:tr w:rsidR="000032B2" w:rsidRPr="000A0295" w14:paraId="26D677ED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6E484503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Date / Hour</w:t>
            </w:r>
          </w:p>
        </w:tc>
        <w:tc>
          <w:tcPr>
            <w:tcW w:w="2960" w:type="dxa"/>
            <w:gridSpan w:val="4"/>
            <w:shd w:val="clear" w:color="auto" w:fill="auto"/>
            <w:vAlign w:val="center"/>
          </w:tcPr>
          <w:p w14:paraId="658C70BC" w14:textId="489F7C5D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97" w:type="dxa"/>
            <w:gridSpan w:val="4"/>
            <w:vMerge w:val="restart"/>
            <w:shd w:val="clear" w:color="auto" w:fill="auto"/>
            <w:vAlign w:val="center"/>
          </w:tcPr>
          <w:p w14:paraId="57CDC4D2" w14:textId="409CC5BC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723" w:type="dxa"/>
            <w:gridSpan w:val="2"/>
            <w:vMerge w:val="restart"/>
            <w:shd w:val="clear" w:color="auto" w:fill="auto"/>
            <w:vAlign w:val="center"/>
          </w:tcPr>
          <w:p w14:paraId="0C04950B" w14:textId="595AA61F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0032B2" w:rsidRPr="000A0295" w14:paraId="2D855035" w14:textId="77777777" w:rsidTr="00AB2921">
        <w:tc>
          <w:tcPr>
            <w:tcW w:w="1646" w:type="dxa"/>
            <w:gridSpan w:val="2"/>
            <w:shd w:val="clear" w:color="auto" w:fill="auto"/>
            <w:vAlign w:val="center"/>
          </w:tcPr>
          <w:p w14:paraId="0CC38A08" w14:textId="77777777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bookmarkStart w:id="0" w:name="_Hlk502683325"/>
            <w:r w:rsidRPr="000A0295">
              <w:rPr>
                <w:sz w:val="28"/>
                <w:szCs w:val="28"/>
                <w:lang w:val="en-US"/>
              </w:rPr>
              <w:t>Airport</w:t>
            </w:r>
          </w:p>
        </w:tc>
        <w:tc>
          <w:tcPr>
            <w:tcW w:w="2960" w:type="dxa"/>
            <w:gridSpan w:val="4"/>
            <w:shd w:val="clear" w:color="auto" w:fill="auto"/>
            <w:vAlign w:val="center"/>
          </w:tcPr>
          <w:p w14:paraId="4492FA98" w14:textId="2972DAF2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1797" w:type="dxa"/>
            <w:gridSpan w:val="4"/>
            <w:vMerge/>
            <w:shd w:val="clear" w:color="auto" w:fill="auto"/>
            <w:vAlign w:val="center"/>
          </w:tcPr>
          <w:p w14:paraId="55A48112" w14:textId="7777777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723" w:type="dxa"/>
            <w:gridSpan w:val="2"/>
            <w:vMerge/>
            <w:shd w:val="clear" w:color="auto" w:fill="auto"/>
            <w:vAlign w:val="center"/>
          </w:tcPr>
          <w:p w14:paraId="22F85FF0" w14:textId="77777777" w:rsidR="000032B2" w:rsidRPr="000A0295" w:rsidRDefault="000032B2" w:rsidP="000032B2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bookmarkEnd w:id="0"/>
      <w:tr w:rsidR="000032B2" w:rsidRPr="000A0295" w14:paraId="5EBE98F2" w14:textId="77777777" w:rsidTr="00AB2921">
        <w:tc>
          <w:tcPr>
            <w:tcW w:w="9126" w:type="dxa"/>
            <w:gridSpan w:val="12"/>
            <w:shd w:val="clear" w:color="auto" w:fill="B8CCE4" w:themeFill="accent1" w:themeFillTint="66"/>
            <w:vAlign w:val="center"/>
          </w:tcPr>
          <w:p w14:paraId="6E62C8CF" w14:textId="454EA092" w:rsidR="000032B2" w:rsidRPr="000A0295" w:rsidRDefault="000032B2" w:rsidP="000032B2">
            <w:pPr>
              <w:rPr>
                <w:sz w:val="28"/>
                <w:szCs w:val="28"/>
                <w:lang w:val="en-US"/>
              </w:rPr>
            </w:pPr>
            <w:r w:rsidRPr="000A0295">
              <w:rPr>
                <w:sz w:val="28"/>
                <w:szCs w:val="28"/>
                <w:lang w:val="en-US"/>
              </w:rPr>
              <w:t>ACCOMMODATION FORM</w:t>
            </w:r>
            <w:r w:rsidR="00AB2921">
              <w:rPr>
                <w:sz w:val="28"/>
                <w:szCs w:val="28"/>
                <w:lang w:val="en-US"/>
              </w:rPr>
              <w:t xml:space="preserve"> – to be booked individually or by the organizer</w:t>
            </w:r>
          </w:p>
        </w:tc>
      </w:tr>
      <w:tr w:rsidR="000032B2" w:rsidRPr="000A0295" w14:paraId="767076A3" w14:textId="77777777" w:rsidTr="00C76B5C">
        <w:trPr>
          <w:trHeight w:val="379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50FE5D8B" w14:textId="60CBF803" w:rsidR="000032B2" w:rsidRPr="000A0295" w:rsidRDefault="000032B2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59283B">
              <w:rPr>
                <w:sz w:val="22"/>
                <w:szCs w:val="22"/>
                <w:lang w:val="en-US"/>
              </w:rPr>
              <w:t>6</w:t>
            </w:r>
            <w:r>
              <w:rPr>
                <w:sz w:val="22"/>
                <w:szCs w:val="22"/>
                <w:lang w:val="en-US"/>
              </w:rPr>
              <w:t>/</w:t>
            </w:r>
            <w:r w:rsidR="00AB2921">
              <w:rPr>
                <w:sz w:val="22"/>
                <w:szCs w:val="22"/>
                <w:lang w:val="en-US"/>
              </w:rPr>
              <w:t>0</w:t>
            </w:r>
            <w:r w:rsidR="0059283B">
              <w:rPr>
                <w:sz w:val="22"/>
                <w:szCs w:val="22"/>
                <w:lang w:val="en-US"/>
              </w:rPr>
              <w:t>4</w:t>
            </w:r>
            <w:r>
              <w:rPr>
                <w:sz w:val="22"/>
                <w:szCs w:val="22"/>
                <w:lang w:val="en-US"/>
              </w:rPr>
              <w:t>/202</w:t>
            </w:r>
            <w:r w:rsidR="00CE23FE">
              <w:rPr>
                <w:sz w:val="22"/>
                <w:szCs w:val="22"/>
                <w:lang w:val="en-US"/>
              </w:rPr>
              <w:t>2</w:t>
            </w:r>
            <w:r>
              <w:rPr>
                <w:sz w:val="22"/>
                <w:szCs w:val="22"/>
                <w:lang w:val="en-US"/>
              </w:rPr>
              <w:t xml:space="preserve"> to </w:t>
            </w:r>
            <w:r w:rsidR="00AB2921">
              <w:rPr>
                <w:sz w:val="22"/>
                <w:szCs w:val="22"/>
                <w:lang w:val="en-US"/>
              </w:rPr>
              <w:t>2</w:t>
            </w:r>
            <w:r w:rsidR="0059283B">
              <w:rPr>
                <w:sz w:val="22"/>
                <w:szCs w:val="22"/>
                <w:lang w:val="en-US"/>
              </w:rPr>
              <w:t>7</w:t>
            </w:r>
            <w:r w:rsidRPr="000A0295">
              <w:rPr>
                <w:sz w:val="22"/>
                <w:szCs w:val="22"/>
                <w:lang w:val="en-US"/>
              </w:rPr>
              <w:t>/</w:t>
            </w:r>
            <w:r w:rsidR="00AB2921">
              <w:rPr>
                <w:sz w:val="22"/>
                <w:szCs w:val="22"/>
                <w:lang w:val="en-US"/>
              </w:rPr>
              <w:t>0</w:t>
            </w:r>
            <w:r w:rsidR="0059283B">
              <w:rPr>
                <w:sz w:val="22"/>
                <w:szCs w:val="22"/>
                <w:lang w:val="en-US"/>
              </w:rPr>
              <w:t>4</w:t>
            </w:r>
            <w:r w:rsidRPr="000A0295">
              <w:rPr>
                <w:sz w:val="22"/>
                <w:szCs w:val="22"/>
                <w:lang w:val="en-US"/>
              </w:rPr>
              <w:t>/202</w:t>
            </w:r>
            <w:r w:rsidR="00AB2921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49579156" w14:textId="73C738A3" w:rsidR="000032B2" w:rsidRPr="000A0295" w:rsidRDefault="000032B2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 w:rsidR="00AB2921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AB2921">
              <w:rPr>
                <w:sz w:val="22"/>
                <w:szCs w:val="22"/>
              </w:rPr>
              <w:instrText xml:space="preserve"> FORMCHECKBOX </w:instrText>
            </w:r>
            <w:r w:rsidR="005C0D6E">
              <w:rPr>
                <w:sz w:val="22"/>
                <w:szCs w:val="22"/>
              </w:rPr>
            </w:r>
            <w:r w:rsidR="005C0D6E">
              <w:rPr>
                <w:sz w:val="22"/>
                <w:szCs w:val="22"/>
              </w:rPr>
              <w:fldChar w:fldCharType="separate"/>
            </w:r>
            <w:r w:rsidR="00AB2921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5C0D6E">
              <w:rPr>
                <w:sz w:val="22"/>
                <w:szCs w:val="22"/>
              </w:rPr>
            </w:r>
            <w:r w:rsidR="005C0D6E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</w:t>
            </w:r>
          </w:p>
        </w:tc>
        <w:tc>
          <w:tcPr>
            <w:tcW w:w="3773" w:type="dxa"/>
            <w:gridSpan w:val="5"/>
            <w:vMerge w:val="restart"/>
            <w:shd w:val="clear" w:color="auto" w:fill="auto"/>
            <w:vAlign w:val="center"/>
          </w:tcPr>
          <w:p w14:paraId="73DC7704" w14:textId="24BCFAA5" w:rsidR="00AB2921" w:rsidRDefault="00AB2921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i/>
                <w:iCs/>
                <w:sz w:val="22"/>
                <w:szCs w:val="22"/>
                <w:lang w:val="en-US"/>
              </w:rPr>
              <w:t xml:space="preserve">Recommended hotel: </w:t>
            </w:r>
          </w:p>
          <w:p w14:paraId="3D540E2B" w14:textId="578AC154" w:rsidR="00AB2921" w:rsidRDefault="0059283B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i/>
                <w:iCs/>
                <w:sz w:val="22"/>
                <w:szCs w:val="22"/>
                <w:lang w:val="en-US"/>
              </w:rPr>
              <w:t>BLIK HOTEL Gdynia</w:t>
            </w:r>
            <w:r w:rsidR="00AB2921">
              <w:rPr>
                <w:i/>
                <w:iCs/>
                <w:sz w:val="22"/>
                <w:szCs w:val="22"/>
                <w:lang w:val="en-US"/>
              </w:rPr>
              <w:t>***,</w:t>
            </w:r>
          </w:p>
          <w:p w14:paraId="2F374575" w14:textId="77777777" w:rsidR="000032B2" w:rsidRPr="000A0295" w:rsidRDefault="000032B2" w:rsidP="0059283B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0032B2" w:rsidRPr="000A0295" w14:paraId="6CC26451" w14:textId="77777777" w:rsidTr="00C76B5C">
        <w:trPr>
          <w:trHeight w:val="384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73C3379A" w14:textId="2A22AABE" w:rsidR="00C76B5C" w:rsidRDefault="00AB2921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59283B">
              <w:rPr>
                <w:sz w:val="22"/>
                <w:szCs w:val="22"/>
                <w:lang w:val="en-US"/>
              </w:rPr>
              <w:t>7</w:t>
            </w:r>
            <w:r>
              <w:rPr>
                <w:sz w:val="22"/>
                <w:szCs w:val="22"/>
                <w:lang w:val="en-US"/>
              </w:rPr>
              <w:t>/0</w:t>
            </w:r>
            <w:r w:rsidR="0059283B">
              <w:rPr>
                <w:sz w:val="22"/>
                <w:szCs w:val="22"/>
                <w:lang w:val="en-US"/>
              </w:rPr>
              <w:t>4</w:t>
            </w:r>
            <w:r>
              <w:rPr>
                <w:sz w:val="22"/>
                <w:szCs w:val="22"/>
                <w:lang w:val="en-US"/>
              </w:rPr>
              <w:t>/202</w:t>
            </w:r>
            <w:r w:rsidR="00CE23FE">
              <w:rPr>
                <w:sz w:val="22"/>
                <w:szCs w:val="22"/>
                <w:lang w:val="en-US"/>
              </w:rPr>
              <w:t>2</w:t>
            </w:r>
            <w:r>
              <w:rPr>
                <w:sz w:val="22"/>
                <w:szCs w:val="22"/>
                <w:lang w:val="en-US"/>
              </w:rPr>
              <w:t xml:space="preserve"> to 2</w:t>
            </w:r>
            <w:r w:rsidR="0059283B">
              <w:rPr>
                <w:sz w:val="22"/>
                <w:szCs w:val="22"/>
                <w:lang w:val="en-US"/>
              </w:rPr>
              <w:t>8</w:t>
            </w:r>
            <w:r w:rsidRPr="000A0295">
              <w:rPr>
                <w:sz w:val="22"/>
                <w:szCs w:val="22"/>
                <w:lang w:val="en-US"/>
              </w:rPr>
              <w:t>/</w:t>
            </w:r>
            <w:r>
              <w:rPr>
                <w:sz w:val="22"/>
                <w:szCs w:val="22"/>
                <w:lang w:val="en-US"/>
              </w:rPr>
              <w:t>0</w:t>
            </w:r>
            <w:r w:rsidR="0059283B">
              <w:rPr>
                <w:sz w:val="22"/>
                <w:szCs w:val="22"/>
                <w:lang w:val="en-US"/>
              </w:rPr>
              <w:t>4</w:t>
            </w:r>
            <w:r w:rsidRPr="000A0295">
              <w:rPr>
                <w:sz w:val="22"/>
                <w:szCs w:val="22"/>
                <w:lang w:val="en-US"/>
              </w:rPr>
              <w:t>/202</w:t>
            </w: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2338F5F9" w14:textId="0700FF14" w:rsidR="000032B2" w:rsidRPr="000A0295" w:rsidRDefault="000032B2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 w:rsidR="00AB2921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AB2921">
              <w:rPr>
                <w:sz w:val="22"/>
                <w:szCs w:val="22"/>
              </w:rPr>
              <w:instrText xml:space="preserve"> FORMCHECKBOX </w:instrText>
            </w:r>
            <w:r w:rsidR="005C0D6E">
              <w:rPr>
                <w:sz w:val="22"/>
                <w:szCs w:val="22"/>
              </w:rPr>
            </w:r>
            <w:r w:rsidR="005C0D6E">
              <w:rPr>
                <w:sz w:val="22"/>
                <w:szCs w:val="22"/>
              </w:rPr>
              <w:fldChar w:fldCharType="separate"/>
            </w:r>
            <w:r w:rsidR="00AB2921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5C0D6E">
              <w:rPr>
                <w:sz w:val="22"/>
                <w:szCs w:val="22"/>
              </w:rPr>
            </w:r>
            <w:r w:rsidR="005C0D6E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</w:t>
            </w:r>
          </w:p>
        </w:tc>
        <w:tc>
          <w:tcPr>
            <w:tcW w:w="3773" w:type="dxa"/>
            <w:gridSpan w:val="5"/>
            <w:vMerge/>
            <w:shd w:val="clear" w:color="auto" w:fill="auto"/>
            <w:vAlign w:val="center"/>
          </w:tcPr>
          <w:p w14:paraId="5B412201" w14:textId="77777777" w:rsidR="000032B2" w:rsidRDefault="000032B2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0032B2" w:rsidRPr="000A0295" w14:paraId="4657004D" w14:textId="77777777" w:rsidTr="00C76B5C">
        <w:trPr>
          <w:trHeight w:val="447"/>
        </w:trPr>
        <w:tc>
          <w:tcPr>
            <w:tcW w:w="2961" w:type="dxa"/>
            <w:gridSpan w:val="4"/>
            <w:shd w:val="clear" w:color="auto" w:fill="auto"/>
            <w:vAlign w:val="center"/>
          </w:tcPr>
          <w:p w14:paraId="0DC88262" w14:textId="5E78CBE1" w:rsidR="000032B2" w:rsidRDefault="00AB2921" w:rsidP="000032B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59283B">
              <w:rPr>
                <w:sz w:val="22"/>
                <w:szCs w:val="22"/>
                <w:lang w:val="en-US"/>
              </w:rPr>
              <w:t>8</w:t>
            </w:r>
            <w:r>
              <w:rPr>
                <w:sz w:val="22"/>
                <w:szCs w:val="22"/>
                <w:lang w:val="en-US"/>
              </w:rPr>
              <w:t>/0</w:t>
            </w:r>
            <w:r w:rsidR="0059283B">
              <w:rPr>
                <w:sz w:val="22"/>
                <w:szCs w:val="22"/>
                <w:lang w:val="en-US"/>
              </w:rPr>
              <w:t>4</w:t>
            </w:r>
            <w:r>
              <w:rPr>
                <w:sz w:val="22"/>
                <w:szCs w:val="22"/>
                <w:lang w:val="en-US"/>
              </w:rPr>
              <w:t>/202</w:t>
            </w:r>
            <w:r w:rsidR="00CE23FE">
              <w:rPr>
                <w:sz w:val="22"/>
                <w:szCs w:val="22"/>
                <w:lang w:val="en-US"/>
              </w:rPr>
              <w:t>2</w:t>
            </w:r>
            <w:r>
              <w:rPr>
                <w:sz w:val="22"/>
                <w:szCs w:val="22"/>
                <w:lang w:val="en-US"/>
              </w:rPr>
              <w:t xml:space="preserve"> to 2</w:t>
            </w:r>
            <w:r w:rsidR="0059283B">
              <w:rPr>
                <w:sz w:val="22"/>
                <w:szCs w:val="22"/>
                <w:lang w:val="en-US"/>
              </w:rPr>
              <w:t>9</w:t>
            </w:r>
            <w:r w:rsidRPr="000A0295">
              <w:rPr>
                <w:sz w:val="22"/>
                <w:szCs w:val="22"/>
                <w:lang w:val="en-US"/>
              </w:rPr>
              <w:t>/</w:t>
            </w:r>
            <w:r>
              <w:rPr>
                <w:sz w:val="22"/>
                <w:szCs w:val="22"/>
                <w:lang w:val="en-US"/>
              </w:rPr>
              <w:t>0</w:t>
            </w:r>
            <w:r w:rsidR="0059283B">
              <w:rPr>
                <w:sz w:val="22"/>
                <w:szCs w:val="22"/>
                <w:lang w:val="en-US"/>
              </w:rPr>
              <w:t>4</w:t>
            </w:r>
            <w:r w:rsidRPr="000A0295">
              <w:rPr>
                <w:sz w:val="22"/>
                <w:szCs w:val="22"/>
                <w:lang w:val="en-US"/>
              </w:rPr>
              <w:t>/202</w:t>
            </w: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2392" w:type="dxa"/>
            <w:gridSpan w:val="3"/>
            <w:shd w:val="clear" w:color="auto" w:fill="auto"/>
            <w:vAlign w:val="center"/>
          </w:tcPr>
          <w:p w14:paraId="603EA8EA" w14:textId="19165E0E" w:rsidR="000032B2" w:rsidRPr="000A0295" w:rsidRDefault="000032B2" w:rsidP="009236BB">
            <w:pPr>
              <w:jc w:val="center"/>
              <w:rPr>
                <w:sz w:val="22"/>
                <w:szCs w:val="22"/>
              </w:rPr>
            </w:pPr>
            <w:r w:rsidRPr="000A0295">
              <w:rPr>
                <w:sz w:val="22"/>
                <w:szCs w:val="22"/>
              </w:rPr>
              <w:t>YES</w:t>
            </w:r>
            <w:r w:rsidR="00AB2921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AB2921">
              <w:rPr>
                <w:sz w:val="22"/>
                <w:szCs w:val="22"/>
              </w:rPr>
              <w:instrText xml:space="preserve"> FORMCHECKBOX </w:instrText>
            </w:r>
            <w:r w:rsidR="005C0D6E">
              <w:rPr>
                <w:sz w:val="22"/>
                <w:szCs w:val="22"/>
              </w:rPr>
            </w:r>
            <w:r w:rsidR="005C0D6E">
              <w:rPr>
                <w:sz w:val="22"/>
                <w:szCs w:val="22"/>
              </w:rPr>
              <w:fldChar w:fldCharType="separate"/>
            </w:r>
            <w:r w:rsidR="00AB2921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    NO</w:t>
            </w:r>
            <w:r w:rsidRPr="000A0295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0A0295">
              <w:rPr>
                <w:sz w:val="22"/>
                <w:szCs w:val="22"/>
              </w:rPr>
              <w:instrText xml:space="preserve"> FORMCHECKBOX </w:instrText>
            </w:r>
            <w:r w:rsidR="005C0D6E">
              <w:rPr>
                <w:sz w:val="22"/>
                <w:szCs w:val="22"/>
              </w:rPr>
            </w:r>
            <w:r w:rsidR="005C0D6E">
              <w:rPr>
                <w:sz w:val="22"/>
                <w:szCs w:val="22"/>
              </w:rPr>
              <w:fldChar w:fldCharType="separate"/>
            </w:r>
            <w:r w:rsidRPr="000A0295">
              <w:rPr>
                <w:sz w:val="22"/>
                <w:szCs w:val="22"/>
              </w:rPr>
              <w:fldChar w:fldCharType="end"/>
            </w:r>
            <w:r w:rsidRPr="000A0295">
              <w:rPr>
                <w:sz w:val="22"/>
                <w:szCs w:val="22"/>
              </w:rPr>
              <w:t xml:space="preserve"> </w:t>
            </w:r>
          </w:p>
        </w:tc>
        <w:tc>
          <w:tcPr>
            <w:tcW w:w="3773" w:type="dxa"/>
            <w:gridSpan w:val="5"/>
            <w:vMerge/>
            <w:shd w:val="clear" w:color="auto" w:fill="auto"/>
            <w:vAlign w:val="center"/>
          </w:tcPr>
          <w:p w14:paraId="5EE30581" w14:textId="77777777" w:rsidR="000032B2" w:rsidRDefault="000032B2" w:rsidP="000032B2">
            <w:pPr>
              <w:jc w:val="center"/>
              <w:rPr>
                <w:i/>
                <w:iCs/>
                <w:sz w:val="22"/>
                <w:szCs w:val="22"/>
                <w:lang w:val="en-US"/>
              </w:rPr>
            </w:pPr>
          </w:p>
        </w:tc>
      </w:tr>
      <w:tr w:rsidR="000032B2" w:rsidRPr="000A0295" w14:paraId="50C4F0F6" w14:textId="77777777" w:rsidTr="00AB2921">
        <w:tc>
          <w:tcPr>
            <w:tcW w:w="9126" w:type="dxa"/>
            <w:gridSpan w:val="12"/>
            <w:shd w:val="clear" w:color="auto" w:fill="B8CCE4" w:themeFill="accent1" w:themeFillTint="66"/>
            <w:vAlign w:val="center"/>
          </w:tcPr>
          <w:p w14:paraId="495B5B28" w14:textId="6BCED9C0" w:rsidR="000032B2" w:rsidRPr="000A0295" w:rsidRDefault="000032B2" w:rsidP="000032B2">
            <w:pPr>
              <w:rPr>
                <w:sz w:val="22"/>
                <w:szCs w:val="22"/>
                <w:lang w:val="en-US"/>
              </w:rPr>
            </w:pPr>
            <w:r w:rsidRPr="000A0295">
              <w:rPr>
                <w:sz w:val="22"/>
                <w:szCs w:val="22"/>
                <w:lang w:val="en-US"/>
              </w:rPr>
              <w:t xml:space="preserve">SPECIAL REQUESTS &amp; QUESTIONS </w:t>
            </w:r>
          </w:p>
        </w:tc>
      </w:tr>
      <w:tr w:rsidR="000032B2" w:rsidRPr="000A0295" w14:paraId="0C3D126A" w14:textId="77777777" w:rsidTr="00AB2921">
        <w:tc>
          <w:tcPr>
            <w:tcW w:w="9126" w:type="dxa"/>
            <w:gridSpan w:val="12"/>
            <w:shd w:val="clear" w:color="auto" w:fill="auto"/>
            <w:vAlign w:val="center"/>
          </w:tcPr>
          <w:p w14:paraId="322777BA" w14:textId="77777777" w:rsidR="00AB2921" w:rsidRDefault="00AB2921" w:rsidP="000032B2">
            <w:pPr>
              <w:rPr>
                <w:sz w:val="22"/>
                <w:szCs w:val="22"/>
                <w:lang w:val="en-US"/>
              </w:rPr>
            </w:pPr>
          </w:p>
          <w:p w14:paraId="3D554B78" w14:textId="303D0E74" w:rsidR="00AB2921" w:rsidRPr="000A0295" w:rsidRDefault="00AB2921" w:rsidP="000032B2">
            <w:pPr>
              <w:rPr>
                <w:sz w:val="22"/>
                <w:szCs w:val="22"/>
                <w:lang w:val="en-US"/>
              </w:rPr>
            </w:pPr>
          </w:p>
        </w:tc>
      </w:tr>
    </w:tbl>
    <w:p w14:paraId="1DF81B7E" w14:textId="2767F608" w:rsidR="006A30CF" w:rsidRDefault="006A30CF" w:rsidP="00AB2921">
      <w:pPr>
        <w:tabs>
          <w:tab w:val="left" w:pos="-3870"/>
          <w:tab w:val="left" w:pos="2848"/>
        </w:tabs>
        <w:jc w:val="both"/>
        <w:rPr>
          <w:rFonts w:ascii="Calibri" w:hAnsi="Calibri" w:cs="Arial"/>
          <w:b/>
          <w:sz w:val="22"/>
          <w:szCs w:val="22"/>
        </w:rPr>
      </w:pPr>
    </w:p>
    <w:p w14:paraId="309895A6" w14:textId="77777777" w:rsidR="00C8343D" w:rsidRDefault="007D3B6E" w:rsidP="007D3B6E">
      <w:pPr>
        <w:pStyle w:val="Default"/>
        <w:spacing w:after="120"/>
        <w:jc w:val="both"/>
        <w:rPr>
          <w:sz w:val="22"/>
          <w:szCs w:val="22"/>
        </w:rPr>
      </w:pPr>
      <w:r w:rsidRPr="007D3B6E">
        <w:rPr>
          <w:u w:val="single"/>
        </w:rPr>
        <w:t>Notes</w:t>
      </w:r>
      <w:r w:rsidRPr="007D3B6E">
        <w:t xml:space="preserve">: </w:t>
      </w:r>
      <w:r w:rsidRPr="007D3B6E">
        <w:rPr>
          <w:sz w:val="22"/>
          <w:szCs w:val="22"/>
        </w:rPr>
        <w:t xml:space="preserve">The participants are recommended to arrive to </w:t>
      </w:r>
      <w:proofErr w:type="spellStart"/>
      <w:r w:rsidR="0059283B">
        <w:rPr>
          <w:sz w:val="22"/>
          <w:szCs w:val="22"/>
        </w:rPr>
        <w:t>Gdańsk</w:t>
      </w:r>
      <w:proofErr w:type="spellEnd"/>
      <w:r w:rsidRPr="007D3B6E">
        <w:rPr>
          <w:sz w:val="22"/>
          <w:szCs w:val="22"/>
        </w:rPr>
        <w:t xml:space="preserve"> (via </w:t>
      </w:r>
      <w:r w:rsidR="0059283B">
        <w:rPr>
          <w:sz w:val="22"/>
          <w:szCs w:val="22"/>
        </w:rPr>
        <w:t>Lech Walesa Airp</w:t>
      </w:r>
      <w:r w:rsidR="00376345">
        <w:rPr>
          <w:sz w:val="22"/>
          <w:szCs w:val="22"/>
        </w:rPr>
        <w:t>o</w:t>
      </w:r>
      <w:r w:rsidR="0059283B">
        <w:rPr>
          <w:sz w:val="22"/>
          <w:szCs w:val="22"/>
        </w:rPr>
        <w:t>rt</w:t>
      </w:r>
      <w:r w:rsidRPr="007D3B6E">
        <w:rPr>
          <w:sz w:val="22"/>
          <w:szCs w:val="22"/>
        </w:rPr>
        <w:t>)</w:t>
      </w:r>
      <w:r w:rsidR="00376345">
        <w:rPr>
          <w:sz w:val="22"/>
          <w:szCs w:val="22"/>
        </w:rPr>
        <w:t xml:space="preserve">. </w:t>
      </w:r>
    </w:p>
    <w:p w14:paraId="5A5654CA" w14:textId="6B82489F" w:rsidR="007D3B6E" w:rsidRPr="007D3B6E" w:rsidRDefault="00C8343D" w:rsidP="007D3B6E">
      <w:pPr>
        <w:pStyle w:val="Default"/>
        <w:spacing w:after="120"/>
        <w:jc w:val="both"/>
        <w:rPr>
          <w:rFonts w:ascii="Calibri" w:hAnsi="Calibri" w:cs="Arial"/>
          <w:b/>
          <w:sz w:val="22"/>
          <w:szCs w:val="22"/>
        </w:rPr>
      </w:pPr>
      <w:r w:rsidRPr="00C8343D">
        <w:rPr>
          <w:sz w:val="22"/>
          <w:szCs w:val="22"/>
        </w:rPr>
        <w:t xml:space="preserve">It is also possible to make a reservation of accommodation </w:t>
      </w:r>
      <w:r>
        <w:rPr>
          <w:sz w:val="22"/>
          <w:szCs w:val="22"/>
        </w:rPr>
        <w:t xml:space="preserve">by </w:t>
      </w:r>
      <w:r w:rsidRPr="00C8343D">
        <w:rPr>
          <w:sz w:val="22"/>
          <w:szCs w:val="22"/>
        </w:rPr>
        <w:t>yourself, in this case we recommend using the Booking.com platform</w:t>
      </w:r>
      <w:r>
        <w:rPr>
          <w:sz w:val="22"/>
          <w:szCs w:val="22"/>
        </w:rPr>
        <w:t>. Due to organisation issues</w:t>
      </w:r>
      <w:bookmarkStart w:id="1" w:name="_GoBack"/>
      <w:bookmarkEnd w:id="1"/>
      <w:r>
        <w:rPr>
          <w:sz w:val="22"/>
          <w:szCs w:val="22"/>
        </w:rPr>
        <w:t xml:space="preserve"> please</w:t>
      </w:r>
      <w:r w:rsidRPr="00C8343D">
        <w:rPr>
          <w:sz w:val="22"/>
          <w:szCs w:val="22"/>
        </w:rPr>
        <w:t xml:space="preserve"> </w:t>
      </w:r>
      <w:r>
        <w:rPr>
          <w:sz w:val="22"/>
          <w:szCs w:val="22"/>
        </w:rPr>
        <w:t>inform</w:t>
      </w:r>
      <w:r w:rsidRPr="00C8343D">
        <w:rPr>
          <w:sz w:val="22"/>
          <w:szCs w:val="22"/>
        </w:rPr>
        <w:t xml:space="preserve"> us about the selected place of accommodation.</w:t>
      </w:r>
    </w:p>
    <w:sectPr w:rsidR="007D3B6E" w:rsidRPr="007D3B6E" w:rsidSect="007D3B6E">
      <w:headerReference w:type="default" r:id="rId8"/>
      <w:pgSz w:w="11906" w:h="16838" w:code="9"/>
      <w:pgMar w:top="1701" w:right="1274" w:bottom="993" w:left="1701" w:header="709" w:footer="6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AFF3FC" w14:textId="77777777" w:rsidR="005C0D6E" w:rsidRDefault="005C0D6E" w:rsidP="002A69E1">
      <w:r>
        <w:separator/>
      </w:r>
    </w:p>
  </w:endnote>
  <w:endnote w:type="continuationSeparator" w:id="0">
    <w:p w14:paraId="13294BE1" w14:textId="77777777" w:rsidR="005C0D6E" w:rsidRDefault="005C0D6E" w:rsidP="002A69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EE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528428" w14:textId="77777777" w:rsidR="005C0D6E" w:rsidRDefault="005C0D6E" w:rsidP="002A69E1">
      <w:r>
        <w:separator/>
      </w:r>
    </w:p>
  </w:footnote>
  <w:footnote w:type="continuationSeparator" w:id="0">
    <w:p w14:paraId="36D3158C" w14:textId="77777777" w:rsidR="005C0D6E" w:rsidRDefault="005C0D6E" w:rsidP="002A69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866" w:type="dxa"/>
      <w:tblLayout w:type="fixed"/>
      <w:tblLook w:val="04A0" w:firstRow="1" w:lastRow="0" w:firstColumn="1" w:lastColumn="0" w:noHBand="0" w:noVBand="1"/>
    </w:tblPr>
    <w:tblGrid>
      <w:gridCol w:w="3828"/>
      <w:gridCol w:w="3963"/>
      <w:gridCol w:w="2590"/>
      <w:gridCol w:w="2485"/>
    </w:tblGrid>
    <w:tr w:rsidR="002A69E1" w14:paraId="1E52C40F" w14:textId="77777777" w:rsidTr="002A69E1">
      <w:tc>
        <w:tcPr>
          <w:tcW w:w="3828" w:type="dxa"/>
          <w:vAlign w:val="center"/>
          <w:hideMark/>
        </w:tcPr>
        <w:p w14:paraId="5B135D8E" w14:textId="73C1EF28" w:rsidR="0028300D" w:rsidRDefault="0028300D" w:rsidP="0028300D"/>
        <w:p w14:paraId="10F907A6" w14:textId="592E618F" w:rsidR="0028300D" w:rsidRPr="004533C5" w:rsidRDefault="0028300D" w:rsidP="0028300D">
          <w:pPr>
            <w:jc w:val="right"/>
            <w:rPr>
              <w:rFonts w:ascii="Monotype Corsiva" w:hAnsi="Monotype Corsiva" w:cs="Arial"/>
              <w:i/>
            </w:rPr>
          </w:pPr>
        </w:p>
        <w:p w14:paraId="3B2C469B" w14:textId="0988AAF6" w:rsidR="002A69E1" w:rsidRDefault="002A69E1" w:rsidP="002A69E1">
          <w:pPr>
            <w:rPr>
              <w:szCs w:val="28"/>
              <w:lang w:val="en-US"/>
            </w:rPr>
          </w:pPr>
        </w:p>
      </w:tc>
      <w:tc>
        <w:tcPr>
          <w:tcW w:w="3963" w:type="dxa"/>
          <w:vAlign w:val="center"/>
          <w:hideMark/>
        </w:tcPr>
        <w:p w14:paraId="2C9D6F91" w14:textId="40657753" w:rsidR="002A69E1" w:rsidRDefault="002A69E1" w:rsidP="002A69E1">
          <w:pPr>
            <w:rPr>
              <w:szCs w:val="28"/>
              <w:lang w:val="en-US"/>
            </w:rPr>
          </w:pPr>
        </w:p>
      </w:tc>
      <w:tc>
        <w:tcPr>
          <w:tcW w:w="2590" w:type="dxa"/>
          <w:vAlign w:val="center"/>
        </w:tcPr>
        <w:p w14:paraId="2ECDDD8D" w14:textId="6805327B" w:rsidR="002A69E1" w:rsidRDefault="002A69E1" w:rsidP="002A69E1">
          <w:pPr>
            <w:rPr>
              <w:szCs w:val="28"/>
              <w:lang w:val="en-US"/>
            </w:rPr>
          </w:pPr>
        </w:p>
      </w:tc>
      <w:tc>
        <w:tcPr>
          <w:tcW w:w="2485" w:type="dxa"/>
          <w:vAlign w:val="center"/>
          <w:hideMark/>
        </w:tcPr>
        <w:p w14:paraId="2AB935D4" w14:textId="77777777" w:rsidR="002A69E1" w:rsidRDefault="002A69E1" w:rsidP="002A69E1">
          <w:pPr>
            <w:rPr>
              <w:szCs w:val="28"/>
              <w:lang w:val="en-US"/>
            </w:rPr>
          </w:pPr>
        </w:p>
      </w:tc>
    </w:tr>
  </w:tbl>
  <w:p w14:paraId="68383635" w14:textId="782F4E90" w:rsidR="002A69E1" w:rsidRDefault="002A69E1" w:rsidP="0028300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A6193"/>
    <w:multiLevelType w:val="hybridMultilevel"/>
    <w:tmpl w:val="3C98E0E6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77C28"/>
    <w:multiLevelType w:val="hybridMultilevel"/>
    <w:tmpl w:val="B180F9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01ABB"/>
    <w:multiLevelType w:val="hybridMultilevel"/>
    <w:tmpl w:val="7E3AFC9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1231F23"/>
    <w:multiLevelType w:val="hybridMultilevel"/>
    <w:tmpl w:val="DC9019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67E0D0B"/>
    <w:multiLevelType w:val="hybridMultilevel"/>
    <w:tmpl w:val="40AEC66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62292E"/>
    <w:multiLevelType w:val="hybridMultilevel"/>
    <w:tmpl w:val="0F1E35C4"/>
    <w:lvl w:ilvl="0" w:tplc="AE80F24C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abstractNum w:abstractNumId="6" w15:restartNumberingAfterBreak="0">
    <w:nsid w:val="5C0D24FE"/>
    <w:multiLevelType w:val="hybridMultilevel"/>
    <w:tmpl w:val="5DF28266"/>
    <w:lvl w:ilvl="0" w:tplc="AE80F24C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D6F06"/>
    <w:multiLevelType w:val="hybridMultilevel"/>
    <w:tmpl w:val="F8767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F4301D"/>
    <w:multiLevelType w:val="hybridMultilevel"/>
    <w:tmpl w:val="F01E4E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808453C"/>
    <w:multiLevelType w:val="hybridMultilevel"/>
    <w:tmpl w:val="AAB425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9"/>
  </w:num>
  <w:num w:numId="8">
    <w:abstractNumId w:val="8"/>
  </w:num>
  <w:num w:numId="9">
    <w:abstractNumId w:val="2"/>
  </w:num>
  <w:num w:numId="1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S3tDQ2Mjc3MzNV0lEKTi0uzszPAykwrAUALvmuLiwAAAA="/>
  </w:docVars>
  <w:rsids>
    <w:rsidRoot w:val="005C5163"/>
    <w:rsid w:val="000032B2"/>
    <w:rsid w:val="00016B7E"/>
    <w:rsid w:val="0002797B"/>
    <w:rsid w:val="00031D03"/>
    <w:rsid w:val="00034657"/>
    <w:rsid w:val="00040CF9"/>
    <w:rsid w:val="000413DE"/>
    <w:rsid w:val="00051DCE"/>
    <w:rsid w:val="00054B65"/>
    <w:rsid w:val="00057067"/>
    <w:rsid w:val="000656C7"/>
    <w:rsid w:val="0006641B"/>
    <w:rsid w:val="00067B26"/>
    <w:rsid w:val="00073BF8"/>
    <w:rsid w:val="0008631A"/>
    <w:rsid w:val="00095EB3"/>
    <w:rsid w:val="00095EE2"/>
    <w:rsid w:val="000A0295"/>
    <w:rsid w:val="000B37F1"/>
    <w:rsid w:val="000B3C37"/>
    <w:rsid w:val="000B7A0D"/>
    <w:rsid w:val="000C0914"/>
    <w:rsid w:val="000C0A46"/>
    <w:rsid w:val="000D6FEC"/>
    <w:rsid w:val="000E0FAB"/>
    <w:rsid w:val="000E1B57"/>
    <w:rsid w:val="000E3498"/>
    <w:rsid w:val="000E4F93"/>
    <w:rsid w:val="00111469"/>
    <w:rsid w:val="001122DC"/>
    <w:rsid w:val="00116E17"/>
    <w:rsid w:val="001301AE"/>
    <w:rsid w:val="00140073"/>
    <w:rsid w:val="00142EE4"/>
    <w:rsid w:val="001450CD"/>
    <w:rsid w:val="00146B0A"/>
    <w:rsid w:val="0014720D"/>
    <w:rsid w:val="0015003B"/>
    <w:rsid w:val="00152405"/>
    <w:rsid w:val="0015574B"/>
    <w:rsid w:val="00157569"/>
    <w:rsid w:val="00167CD0"/>
    <w:rsid w:val="001807B9"/>
    <w:rsid w:val="001921A6"/>
    <w:rsid w:val="001932E7"/>
    <w:rsid w:val="001A1EDB"/>
    <w:rsid w:val="001A4D2B"/>
    <w:rsid w:val="001B1BCC"/>
    <w:rsid w:val="001B296B"/>
    <w:rsid w:val="001C3986"/>
    <w:rsid w:val="001C6A10"/>
    <w:rsid w:val="001D7DE7"/>
    <w:rsid w:val="00207D8E"/>
    <w:rsid w:val="00210FB1"/>
    <w:rsid w:val="00225C9C"/>
    <w:rsid w:val="00226181"/>
    <w:rsid w:val="0022653C"/>
    <w:rsid w:val="00226F8E"/>
    <w:rsid w:val="0024070E"/>
    <w:rsid w:val="002716F8"/>
    <w:rsid w:val="00282357"/>
    <w:rsid w:val="0028300D"/>
    <w:rsid w:val="00284830"/>
    <w:rsid w:val="00286C3D"/>
    <w:rsid w:val="00291C23"/>
    <w:rsid w:val="00294B71"/>
    <w:rsid w:val="002A69E1"/>
    <w:rsid w:val="002C216F"/>
    <w:rsid w:val="002C23C9"/>
    <w:rsid w:val="002E1D60"/>
    <w:rsid w:val="002E3571"/>
    <w:rsid w:val="002E5FF0"/>
    <w:rsid w:val="00304EF3"/>
    <w:rsid w:val="00306740"/>
    <w:rsid w:val="0031127B"/>
    <w:rsid w:val="00336E2A"/>
    <w:rsid w:val="00337015"/>
    <w:rsid w:val="0035306F"/>
    <w:rsid w:val="0036438A"/>
    <w:rsid w:val="00365729"/>
    <w:rsid w:val="00371BBE"/>
    <w:rsid w:val="00371F2A"/>
    <w:rsid w:val="00376345"/>
    <w:rsid w:val="003879BF"/>
    <w:rsid w:val="0039385E"/>
    <w:rsid w:val="00394CF3"/>
    <w:rsid w:val="003C6DF9"/>
    <w:rsid w:val="003D1853"/>
    <w:rsid w:val="003D400D"/>
    <w:rsid w:val="003D43AF"/>
    <w:rsid w:val="003E2835"/>
    <w:rsid w:val="003F4AEC"/>
    <w:rsid w:val="003F648F"/>
    <w:rsid w:val="00403361"/>
    <w:rsid w:val="00420460"/>
    <w:rsid w:val="00426532"/>
    <w:rsid w:val="00432B42"/>
    <w:rsid w:val="00444A2B"/>
    <w:rsid w:val="0044727D"/>
    <w:rsid w:val="00450D3B"/>
    <w:rsid w:val="00456449"/>
    <w:rsid w:val="00465698"/>
    <w:rsid w:val="004679BA"/>
    <w:rsid w:val="0047722E"/>
    <w:rsid w:val="00490327"/>
    <w:rsid w:val="004970B0"/>
    <w:rsid w:val="004A38E4"/>
    <w:rsid w:val="004A5836"/>
    <w:rsid w:val="004B3B02"/>
    <w:rsid w:val="004C7A60"/>
    <w:rsid w:val="004D10F3"/>
    <w:rsid w:val="004D1A63"/>
    <w:rsid w:val="004E6C42"/>
    <w:rsid w:val="004F6B54"/>
    <w:rsid w:val="005030A9"/>
    <w:rsid w:val="00504091"/>
    <w:rsid w:val="005135EF"/>
    <w:rsid w:val="0051521B"/>
    <w:rsid w:val="00534D82"/>
    <w:rsid w:val="00542616"/>
    <w:rsid w:val="0054562B"/>
    <w:rsid w:val="00570F35"/>
    <w:rsid w:val="0057675F"/>
    <w:rsid w:val="005808D9"/>
    <w:rsid w:val="00586CD5"/>
    <w:rsid w:val="00587E91"/>
    <w:rsid w:val="0059283B"/>
    <w:rsid w:val="005A2578"/>
    <w:rsid w:val="005B2F02"/>
    <w:rsid w:val="005C0D6E"/>
    <w:rsid w:val="005C5163"/>
    <w:rsid w:val="005C5343"/>
    <w:rsid w:val="005D5EFE"/>
    <w:rsid w:val="005E7410"/>
    <w:rsid w:val="005F686C"/>
    <w:rsid w:val="006003E7"/>
    <w:rsid w:val="006142DA"/>
    <w:rsid w:val="00614575"/>
    <w:rsid w:val="00615B4B"/>
    <w:rsid w:val="00616FAD"/>
    <w:rsid w:val="006214B6"/>
    <w:rsid w:val="006248C1"/>
    <w:rsid w:val="006263BB"/>
    <w:rsid w:val="00634CEB"/>
    <w:rsid w:val="0065118D"/>
    <w:rsid w:val="00652A8D"/>
    <w:rsid w:val="00653270"/>
    <w:rsid w:val="00660D31"/>
    <w:rsid w:val="0066301C"/>
    <w:rsid w:val="00694ABF"/>
    <w:rsid w:val="006A30CF"/>
    <w:rsid w:val="006A695C"/>
    <w:rsid w:val="006A7380"/>
    <w:rsid w:val="006C0FC1"/>
    <w:rsid w:val="006C217F"/>
    <w:rsid w:val="006C371B"/>
    <w:rsid w:val="006C49DC"/>
    <w:rsid w:val="006D34CE"/>
    <w:rsid w:val="006E1331"/>
    <w:rsid w:val="006E59C1"/>
    <w:rsid w:val="006F6ECC"/>
    <w:rsid w:val="00710D69"/>
    <w:rsid w:val="0071319C"/>
    <w:rsid w:val="00714292"/>
    <w:rsid w:val="007459DB"/>
    <w:rsid w:val="00746B13"/>
    <w:rsid w:val="00747B48"/>
    <w:rsid w:val="00756F45"/>
    <w:rsid w:val="007649C9"/>
    <w:rsid w:val="00773A64"/>
    <w:rsid w:val="007B61D9"/>
    <w:rsid w:val="007C721F"/>
    <w:rsid w:val="007D38FE"/>
    <w:rsid w:val="007D3B6E"/>
    <w:rsid w:val="007E07A1"/>
    <w:rsid w:val="007E4B98"/>
    <w:rsid w:val="00802D48"/>
    <w:rsid w:val="008067D4"/>
    <w:rsid w:val="00817A6A"/>
    <w:rsid w:val="00835FCC"/>
    <w:rsid w:val="00841E88"/>
    <w:rsid w:val="008448DF"/>
    <w:rsid w:val="00854FF1"/>
    <w:rsid w:val="0085686B"/>
    <w:rsid w:val="00870030"/>
    <w:rsid w:val="008731E8"/>
    <w:rsid w:val="00887897"/>
    <w:rsid w:val="00895CF7"/>
    <w:rsid w:val="008B0A1C"/>
    <w:rsid w:val="008B4D1E"/>
    <w:rsid w:val="008C2B1D"/>
    <w:rsid w:val="008D350E"/>
    <w:rsid w:val="008D703D"/>
    <w:rsid w:val="008E08C7"/>
    <w:rsid w:val="008E341A"/>
    <w:rsid w:val="008E4AE8"/>
    <w:rsid w:val="008E584A"/>
    <w:rsid w:val="009043B5"/>
    <w:rsid w:val="009236BB"/>
    <w:rsid w:val="009245F1"/>
    <w:rsid w:val="0092491D"/>
    <w:rsid w:val="00932D6C"/>
    <w:rsid w:val="00936651"/>
    <w:rsid w:val="009476B6"/>
    <w:rsid w:val="00953592"/>
    <w:rsid w:val="00956688"/>
    <w:rsid w:val="00965CC8"/>
    <w:rsid w:val="00972ABD"/>
    <w:rsid w:val="00984F51"/>
    <w:rsid w:val="00990E2C"/>
    <w:rsid w:val="00994542"/>
    <w:rsid w:val="009A3A59"/>
    <w:rsid w:val="009B3CEB"/>
    <w:rsid w:val="009B5D00"/>
    <w:rsid w:val="009C3E8F"/>
    <w:rsid w:val="009C5628"/>
    <w:rsid w:val="009D39EC"/>
    <w:rsid w:val="009D3BA9"/>
    <w:rsid w:val="009E0BC2"/>
    <w:rsid w:val="009E4393"/>
    <w:rsid w:val="009F0F51"/>
    <w:rsid w:val="00A03A9C"/>
    <w:rsid w:val="00A261C8"/>
    <w:rsid w:val="00A2720D"/>
    <w:rsid w:val="00A41EFC"/>
    <w:rsid w:val="00A46930"/>
    <w:rsid w:val="00A46EC7"/>
    <w:rsid w:val="00A54D34"/>
    <w:rsid w:val="00A74A99"/>
    <w:rsid w:val="00A74B8D"/>
    <w:rsid w:val="00A82018"/>
    <w:rsid w:val="00A82A7D"/>
    <w:rsid w:val="00A917C1"/>
    <w:rsid w:val="00A97B01"/>
    <w:rsid w:val="00AB2921"/>
    <w:rsid w:val="00AB47C9"/>
    <w:rsid w:val="00AB63CC"/>
    <w:rsid w:val="00AC21DC"/>
    <w:rsid w:val="00AC3BD0"/>
    <w:rsid w:val="00AC77B6"/>
    <w:rsid w:val="00AC7DF3"/>
    <w:rsid w:val="00AE53EB"/>
    <w:rsid w:val="00B005DE"/>
    <w:rsid w:val="00B16FA6"/>
    <w:rsid w:val="00B25FAA"/>
    <w:rsid w:val="00B33FFA"/>
    <w:rsid w:val="00B34560"/>
    <w:rsid w:val="00B41D19"/>
    <w:rsid w:val="00B5286D"/>
    <w:rsid w:val="00B5291D"/>
    <w:rsid w:val="00B62FB2"/>
    <w:rsid w:val="00B639F4"/>
    <w:rsid w:val="00B65E3B"/>
    <w:rsid w:val="00B67F3D"/>
    <w:rsid w:val="00B721E7"/>
    <w:rsid w:val="00B93EDD"/>
    <w:rsid w:val="00BA6AC6"/>
    <w:rsid w:val="00BB04C4"/>
    <w:rsid w:val="00BC1495"/>
    <w:rsid w:val="00BC5547"/>
    <w:rsid w:val="00BC5BC7"/>
    <w:rsid w:val="00BF333A"/>
    <w:rsid w:val="00C122CD"/>
    <w:rsid w:val="00C33FC8"/>
    <w:rsid w:val="00C36E41"/>
    <w:rsid w:val="00C42F50"/>
    <w:rsid w:val="00C504A6"/>
    <w:rsid w:val="00C76B5C"/>
    <w:rsid w:val="00C80EAC"/>
    <w:rsid w:val="00C82E53"/>
    <w:rsid w:val="00C8343D"/>
    <w:rsid w:val="00C847F2"/>
    <w:rsid w:val="00C85573"/>
    <w:rsid w:val="00C868A3"/>
    <w:rsid w:val="00C930A7"/>
    <w:rsid w:val="00C940D9"/>
    <w:rsid w:val="00C964C4"/>
    <w:rsid w:val="00C96B6E"/>
    <w:rsid w:val="00C972FA"/>
    <w:rsid w:val="00CB4D4B"/>
    <w:rsid w:val="00CC11EB"/>
    <w:rsid w:val="00CC5B79"/>
    <w:rsid w:val="00CE00BF"/>
    <w:rsid w:val="00CE23FE"/>
    <w:rsid w:val="00CF0E7C"/>
    <w:rsid w:val="00CF3573"/>
    <w:rsid w:val="00D02503"/>
    <w:rsid w:val="00D044BD"/>
    <w:rsid w:val="00D17A07"/>
    <w:rsid w:val="00D32ABE"/>
    <w:rsid w:val="00D40525"/>
    <w:rsid w:val="00D4153A"/>
    <w:rsid w:val="00D42B4E"/>
    <w:rsid w:val="00D528B1"/>
    <w:rsid w:val="00D623D9"/>
    <w:rsid w:val="00D77B2A"/>
    <w:rsid w:val="00D862F0"/>
    <w:rsid w:val="00D93D05"/>
    <w:rsid w:val="00DC5780"/>
    <w:rsid w:val="00DC6F8A"/>
    <w:rsid w:val="00DD1E8E"/>
    <w:rsid w:val="00DD323A"/>
    <w:rsid w:val="00DE66A8"/>
    <w:rsid w:val="00DF1396"/>
    <w:rsid w:val="00DF31F0"/>
    <w:rsid w:val="00DF6B67"/>
    <w:rsid w:val="00E07638"/>
    <w:rsid w:val="00E129B1"/>
    <w:rsid w:val="00E26CB0"/>
    <w:rsid w:val="00E336F0"/>
    <w:rsid w:val="00E33A77"/>
    <w:rsid w:val="00E36A49"/>
    <w:rsid w:val="00E370BB"/>
    <w:rsid w:val="00E5103D"/>
    <w:rsid w:val="00E67924"/>
    <w:rsid w:val="00E70C1A"/>
    <w:rsid w:val="00E80069"/>
    <w:rsid w:val="00E8459E"/>
    <w:rsid w:val="00E96F74"/>
    <w:rsid w:val="00EB725C"/>
    <w:rsid w:val="00EC6C5A"/>
    <w:rsid w:val="00ED3A95"/>
    <w:rsid w:val="00EF46A5"/>
    <w:rsid w:val="00F0239F"/>
    <w:rsid w:val="00F06FA2"/>
    <w:rsid w:val="00F14191"/>
    <w:rsid w:val="00F15AF3"/>
    <w:rsid w:val="00F229BF"/>
    <w:rsid w:val="00F37E65"/>
    <w:rsid w:val="00F406DF"/>
    <w:rsid w:val="00F5083B"/>
    <w:rsid w:val="00F6374D"/>
    <w:rsid w:val="00F81B74"/>
    <w:rsid w:val="00F83CEC"/>
    <w:rsid w:val="00F90A56"/>
    <w:rsid w:val="00F978D4"/>
    <w:rsid w:val="00FB4D37"/>
    <w:rsid w:val="00FD34FA"/>
    <w:rsid w:val="00FD5775"/>
    <w:rsid w:val="00FD69E2"/>
    <w:rsid w:val="00FD7C0D"/>
    <w:rsid w:val="00FF38AB"/>
    <w:rsid w:val="00FF64CC"/>
    <w:rsid w:val="00FF7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8D2BF8"/>
  <w15:docId w15:val="{70E726FB-1B2A-4810-A180-D293A8502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F686C"/>
    <w:rPr>
      <w:sz w:val="24"/>
      <w:szCs w:val="24"/>
      <w:lang w:val="ro-RO" w:eastAsia="ro-RO"/>
    </w:rPr>
  </w:style>
  <w:style w:type="paragraph" w:styleId="Nagwek3">
    <w:name w:val="heading 3"/>
    <w:basedOn w:val="Normalny"/>
    <w:next w:val="Normalny"/>
    <w:qFormat/>
    <w:rsid w:val="00773A64"/>
    <w:pPr>
      <w:keepNext/>
      <w:jc w:val="center"/>
      <w:outlineLvl w:val="2"/>
    </w:pPr>
    <w:rPr>
      <w:color w:val="0000FF"/>
      <w:sz w:val="28"/>
      <w:szCs w:val="28"/>
      <w:lang w:val="en-AU" w:eastAsia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A27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444A2B"/>
    <w:rPr>
      <w:color w:val="0000FF"/>
      <w:u w:val="single"/>
    </w:rPr>
  </w:style>
  <w:style w:type="paragraph" w:styleId="Tekstdymka">
    <w:name w:val="Balloon Text"/>
    <w:basedOn w:val="Normalny"/>
    <w:link w:val="TekstdymkaZnak"/>
    <w:rsid w:val="00895CF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895CF7"/>
    <w:rPr>
      <w:rFonts w:ascii="Tahoma" w:hAnsi="Tahoma" w:cs="Tahoma"/>
      <w:sz w:val="16"/>
      <w:szCs w:val="16"/>
      <w:lang w:val="ro-RO" w:eastAsia="ro-RO"/>
    </w:rPr>
  </w:style>
  <w:style w:type="paragraph" w:styleId="Bezodstpw">
    <w:name w:val="No Spacing"/>
    <w:uiPriority w:val="1"/>
    <w:qFormat/>
    <w:rsid w:val="00E8459E"/>
    <w:rPr>
      <w:sz w:val="24"/>
      <w:szCs w:val="24"/>
      <w:lang w:val="ro-RO" w:eastAsia="ro-RO"/>
    </w:rPr>
  </w:style>
  <w:style w:type="character" w:styleId="Pogrubienie">
    <w:name w:val="Strong"/>
    <w:basedOn w:val="Domylnaczcionkaakapitu"/>
    <w:uiPriority w:val="22"/>
    <w:qFormat/>
    <w:rsid w:val="000B3C37"/>
    <w:rPr>
      <w:b/>
      <w:bCs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660D31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nhideWhenUsed/>
    <w:rsid w:val="002A69E1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rsid w:val="002A69E1"/>
    <w:rPr>
      <w:sz w:val="24"/>
      <w:szCs w:val="24"/>
      <w:lang w:val="ro-RO" w:eastAsia="ro-RO"/>
    </w:rPr>
  </w:style>
  <w:style w:type="paragraph" w:styleId="Stopka">
    <w:name w:val="footer"/>
    <w:basedOn w:val="Normalny"/>
    <w:link w:val="StopkaZnak"/>
    <w:unhideWhenUsed/>
    <w:rsid w:val="002A69E1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2A69E1"/>
    <w:rPr>
      <w:sz w:val="24"/>
      <w:szCs w:val="24"/>
      <w:lang w:val="ro-RO" w:eastAsia="ro-RO"/>
    </w:rPr>
  </w:style>
  <w:style w:type="paragraph" w:customStyle="1" w:styleId="Default">
    <w:name w:val="Default"/>
    <w:rsid w:val="007D3B6E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2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2</Words>
  <Characters>2112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BA</vt:lpstr>
      <vt:lpstr>PROBA</vt:lpstr>
    </vt:vector>
  </TitlesOfParts>
  <Company>ANMB</Company>
  <LinksUpToDate>false</LinksUpToDate>
  <CharactersWithSpaces>2460</CharactersWithSpaces>
  <SharedDoc>false</SharedDoc>
  <HLinks>
    <vt:vector size="6" baseType="variant">
      <vt:variant>
        <vt:i4>3473408</vt:i4>
      </vt:variant>
      <vt:variant>
        <vt:i4>0</vt:i4>
      </vt:variant>
      <vt:variant>
        <vt:i4>0</vt:i4>
      </vt:variant>
      <vt:variant>
        <vt:i4>5</vt:i4>
      </vt:variant>
      <vt:variant>
        <vt:lpwstr>mailto:erasmus@anmb.r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</dc:title>
  <dc:creator>Dragalina</dc:creator>
  <cp:lastModifiedBy>Marcin Kluczyk</cp:lastModifiedBy>
  <cp:revision>2</cp:revision>
  <cp:lastPrinted>2017-03-02T11:52:00Z</cp:lastPrinted>
  <dcterms:created xsi:type="dcterms:W3CDTF">2022-03-29T10:23:00Z</dcterms:created>
  <dcterms:modified xsi:type="dcterms:W3CDTF">2022-03-29T10:23:00Z</dcterms:modified>
</cp:coreProperties>
</file>